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3A71FE6D" w14:textId="47860337" w:rsidR="008226E0" w:rsidRDefault="008226E0" w:rsidP="008226E0">
      <w:pPr>
        <w:jc w:val="both"/>
        <w:rPr>
          <w:rFonts w:cs="Times New Roman"/>
          <w:color w:val="auto"/>
        </w:rPr>
      </w:pPr>
    </w:p>
    <w:p w14:paraId="63093B49" w14:textId="61761F43" w:rsidR="00A535D0" w:rsidRPr="00A535D0" w:rsidRDefault="00A535D0" w:rsidP="00A535D0">
      <w:pPr>
        <w:jc w:val="both"/>
        <w:rPr>
          <w:rFonts w:cs="Times New Roman"/>
          <w:color w:val="auto"/>
        </w:rPr>
      </w:pPr>
    </w:p>
    <w:p w14:paraId="2AADE643" w14:textId="79BB414C" w:rsidR="00A535D0" w:rsidRPr="004523BA" w:rsidRDefault="00A535D0" w:rsidP="00A535D0">
      <w:pPr>
        <w:jc w:val="right"/>
        <w:rPr>
          <w:rFonts w:ascii="Tahoma" w:eastAsia="Tahoma" w:hAnsi="Tahoma" w:cs="Tahoma"/>
          <w:iCs/>
          <w:color w:val="auto"/>
          <w:sz w:val="16"/>
          <w:szCs w:val="16"/>
        </w:rPr>
      </w:pPr>
      <w:r w:rsidRPr="004523BA">
        <w:rPr>
          <w:rFonts w:ascii="Tahoma" w:hAnsi="Tahoma" w:cs="Tahoma"/>
          <w:iCs/>
          <w:color w:val="auto"/>
          <w:sz w:val="16"/>
          <w:szCs w:val="16"/>
        </w:rPr>
        <w:t xml:space="preserve">Załącznik nr </w:t>
      </w:r>
      <w:r w:rsidR="005E3879">
        <w:rPr>
          <w:rFonts w:ascii="Tahoma" w:hAnsi="Tahoma" w:cs="Tahoma"/>
          <w:iCs/>
          <w:color w:val="auto"/>
          <w:sz w:val="16"/>
          <w:szCs w:val="16"/>
        </w:rPr>
        <w:t>7</w:t>
      </w:r>
    </w:p>
    <w:p w14:paraId="6C6765D0" w14:textId="79957764" w:rsidR="00A535D0" w:rsidRPr="004523BA" w:rsidRDefault="00A535D0" w:rsidP="00A535D0">
      <w:pPr>
        <w:jc w:val="right"/>
        <w:rPr>
          <w:rFonts w:ascii="Tahoma" w:eastAsia="Tahoma" w:hAnsi="Tahoma" w:cs="Tahoma"/>
          <w:iCs/>
          <w:color w:val="auto"/>
          <w:sz w:val="16"/>
          <w:szCs w:val="16"/>
        </w:rPr>
      </w:pPr>
      <w:r w:rsidRPr="004523BA">
        <w:rPr>
          <w:rFonts w:ascii="Tahoma" w:hAnsi="Tahoma" w:cs="Tahoma"/>
          <w:iCs/>
          <w:color w:val="auto"/>
          <w:sz w:val="16"/>
          <w:szCs w:val="16"/>
        </w:rPr>
        <w:t xml:space="preserve">do Uchwały Nr </w:t>
      </w:r>
      <w:r w:rsidR="00F665AC">
        <w:rPr>
          <w:rFonts w:ascii="Tahoma" w:hAnsi="Tahoma" w:cs="Tahoma"/>
          <w:iCs/>
          <w:color w:val="auto"/>
          <w:sz w:val="16"/>
          <w:szCs w:val="16"/>
        </w:rPr>
        <w:t>6</w:t>
      </w:r>
      <w:r w:rsidRPr="004523BA">
        <w:rPr>
          <w:rFonts w:ascii="Tahoma" w:hAnsi="Tahoma" w:cs="Tahoma"/>
          <w:iCs/>
          <w:color w:val="auto"/>
          <w:sz w:val="16"/>
          <w:szCs w:val="16"/>
        </w:rPr>
        <w:t xml:space="preserve">/2021 Senatu Politechniki Łódzkiej z dnia </w:t>
      </w:r>
      <w:r w:rsidR="00F665AC">
        <w:rPr>
          <w:rFonts w:ascii="Tahoma" w:hAnsi="Tahoma" w:cs="Tahoma"/>
          <w:iCs/>
          <w:color w:val="auto"/>
          <w:sz w:val="16"/>
          <w:szCs w:val="16"/>
        </w:rPr>
        <w:t>31</w:t>
      </w:r>
      <w:r>
        <w:rPr>
          <w:rFonts w:ascii="Tahoma" w:hAnsi="Tahoma" w:cs="Tahoma"/>
          <w:iCs/>
          <w:color w:val="auto"/>
          <w:sz w:val="16"/>
          <w:szCs w:val="16"/>
        </w:rPr>
        <w:t xml:space="preserve"> marca 2021 r.</w:t>
      </w:r>
    </w:p>
    <w:p w14:paraId="55B9D5B8" w14:textId="77777777" w:rsidR="00A535D0" w:rsidRPr="004523BA" w:rsidRDefault="00A535D0" w:rsidP="00A535D0">
      <w:pPr>
        <w:jc w:val="right"/>
        <w:rPr>
          <w:rFonts w:ascii="Tahoma" w:eastAsia="Tahoma" w:hAnsi="Tahoma" w:cs="Tahoma"/>
          <w:iCs/>
          <w:color w:val="auto"/>
          <w:sz w:val="16"/>
          <w:szCs w:val="16"/>
        </w:rPr>
      </w:pPr>
      <w:r w:rsidRPr="004523BA">
        <w:rPr>
          <w:rFonts w:ascii="Tahoma" w:hAnsi="Tahoma" w:cs="Tahoma"/>
          <w:iCs/>
          <w:color w:val="auto"/>
          <w:sz w:val="16"/>
          <w:szCs w:val="16"/>
        </w:rPr>
        <w:t>w sprawie zasad rekrutacji do Interdyscyplinarnej Szkoły Doktorskiej Politechniki Łódzkiej</w:t>
      </w:r>
    </w:p>
    <w:p w14:paraId="5548E91B" w14:textId="77777777" w:rsidR="00A535D0" w:rsidRPr="006472BC" w:rsidRDefault="00A535D0" w:rsidP="00A535D0">
      <w:pPr>
        <w:jc w:val="right"/>
        <w:rPr>
          <w:rFonts w:ascii="Tahoma" w:eastAsia="Tahoma" w:hAnsi="Tahoma" w:cs="Tahoma"/>
          <w:iCs/>
          <w:color w:val="auto"/>
          <w:sz w:val="16"/>
          <w:szCs w:val="16"/>
          <w:lang w:val="en-US"/>
        </w:rPr>
      </w:pPr>
      <w:r w:rsidRPr="006472BC">
        <w:rPr>
          <w:rFonts w:ascii="Tahoma" w:hAnsi="Tahoma" w:cs="Tahoma"/>
          <w:iCs/>
          <w:color w:val="auto"/>
          <w:sz w:val="16"/>
          <w:szCs w:val="16"/>
          <w:lang w:val="en-US"/>
        </w:rPr>
        <w:t>w roku akademickim 2021/2022</w:t>
      </w:r>
    </w:p>
    <w:p w14:paraId="692394E9" w14:textId="77777777" w:rsidR="00A535D0" w:rsidRPr="006472BC" w:rsidRDefault="00A535D0" w:rsidP="00A535D0">
      <w:pPr>
        <w:jc w:val="right"/>
        <w:rPr>
          <w:rFonts w:ascii="Tahoma" w:eastAsia="Tahoma" w:hAnsi="Tahoma" w:cs="Tahoma"/>
          <w:color w:val="auto"/>
          <w:sz w:val="16"/>
          <w:szCs w:val="16"/>
          <w:lang w:val="en-US"/>
        </w:rPr>
      </w:pPr>
    </w:p>
    <w:p w14:paraId="1514A243" w14:textId="77777777" w:rsidR="00A535D0" w:rsidRPr="006472BC" w:rsidRDefault="00A535D0" w:rsidP="00A535D0">
      <w:pPr>
        <w:jc w:val="right"/>
        <w:rPr>
          <w:rFonts w:ascii="Tahoma" w:eastAsia="Tahoma" w:hAnsi="Tahoma" w:cs="Tahoma"/>
          <w:color w:val="auto"/>
          <w:sz w:val="16"/>
          <w:szCs w:val="16"/>
          <w:lang w:val="en-US"/>
        </w:rPr>
      </w:pPr>
    </w:p>
    <w:p w14:paraId="4DF25EE9" w14:textId="77777777" w:rsidR="00426580" w:rsidRPr="004E6B44" w:rsidRDefault="00426580" w:rsidP="00426580">
      <w:pPr>
        <w:jc w:val="right"/>
        <w:rPr>
          <w:rFonts w:ascii="Tahoma" w:eastAsia="Tahoma" w:hAnsi="Tahoma" w:cs="Tahoma"/>
          <w:color w:val="auto"/>
          <w:sz w:val="16"/>
          <w:szCs w:val="16"/>
          <w:lang w:val="en-US"/>
        </w:rPr>
      </w:pPr>
    </w:p>
    <w:p w14:paraId="6630011C" w14:textId="77777777" w:rsidR="00426580" w:rsidRPr="00F667C8" w:rsidRDefault="00426580" w:rsidP="00426580">
      <w:pPr>
        <w:keepNext/>
        <w:spacing w:after="240"/>
        <w:jc w:val="center"/>
        <w:outlineLvl w:val="0"/>
        <w:rPr>
          <w:b/>
          <w:bCs/>
          <w:i/>
          <w:color w:val="auto"/>
          <w:kern w:val="0"/>
          <w:sz w:val="20"/>
          <w:lang w:val="en-GB"/>
        </w:rPr>
      </w:pPr>
      <w:r w:rsidRPr="00F667C8">
        <w:rPr>
          <w:b/>
          <w:bCs/>
          <w:color w:val="auto"/>
          <w:kern w:val="0"/>
          <w:sz w:val="32"/>
          <w:szCs w:val="32"/>
          <w:lang w:val="en-GB"/>
        </w:rPr>
        <w:t>TRANSCRIPT OF RECORDS</w:t>
      </w:r>
      <w:r w:rsidRPr="00F667C8">
        <w:rPr>
          <w:b/>
          <w:bCs/>
          <w:color w:val="auto"/>
          <w:kern w:val="0"/>
          <w:sz w:val="32"/>
          <w:szCs w:val="32"/>
          <w:lang w:val="en-GB"/>
        </w:rPr>
        <w:br/>
      </w:r>
      <w:r w:rsidRPr="00F667C8">
        <w:rPr>
          <w:b/>
          <w:bCs/>
          <w:i/>
          <w:color w:val="auto"/>
          <w:kern w:val="0"/>
          <w:szCs w:val="32"/>
          <w:lang w:val="en-GB"/>
        </w:rPr>
        <w:t>to be filled and signed by University</w:t>
      </w:r>
    </w:p>
    <w:p w14:paraId="5AA781A9" w14:textId="77777777" w:rsidR="00426580" w:rsidRPr="00F667C8" w:rsidRDefault="00426580" w:rsidP="00426580">
      <w:pPr>
        <w:jc w:val="both"/>
        <w:rPr>
          <w:color w:val="auto"/>
          <w:kern w:val="0"/>
          <w:sz w:val="20"/>
          <w:szCs w:val="20"/>
          <w:lang w:val="en-GB"/>
        </w:rPr>
      </w:pPr>
    </w:p>
    <w:tbl>
      <w:tblPr>
        <w:tblW w:w="9635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635"/>
      </w:tblGrid>
      <w:tr w:rsidR="00426580" w:rsidRPr="009756E5" w14:paraId="67240E12" w14:textId="77777777" w:rsidTr="0075020F">
        <w:trPr>
          <w:trHeight w:val="6602"/>
          <w:jc w:val="center"/>
        </w:trPr>
        <w:tc>
          <w:tcPr>
            <w:tcW w:w="96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261F36" w14:textId="77777777" w:rsidR="00426580" w:rsidRPr="00F667C8" w:rsidRDefault="00426580" w:rsidP="0075020F">
            <w:pPr>
              <w:spacing w:before="240"/>
              <w:jc w:val="both"/>
              <w:rPr>
                <w:color w:val="auto"/>
                <w:kern w:val="0"/>
                <w:sz w:val="20"/>
                <w:szCs w:val="20"/>
                <w:lang w:val="en-GB"/>
              </w:rPr>
            </w:pPr>
            <w:r w:rsidRPr="00F667C8">
              <w:rPr>
                <w:color w:val="auto"/>
                <w:kern w:val="0"/>
                <w:sz w:val="20"/>
                <w:szCs w:val="20"/>
                <w:lang w:val="en-GB"/>
              </w:rPr>
              <w:t>Name: .................................................................................................................................................................................</w:t>
            </w:r>
          </w:p>
          <w:p w14:paraId="3C884D42" w14:textId="77777777" w:rsidR="00426580" w:rsidRPr="00F667C8" w:rsidRDefault="00426580" w:rsidP="0075020F">
            <w:pPr>
              <w:spacing w:before="240" w:after="240"/>
              <w:jc w:val="both"/>
              <w:rPr>
                <w:color w:val="auto"/>
                <w:kern w:val="0"/>
                <w:sz w:val="20"/>
                <w:szCs w:val="20"/>
                <w:lang w:val="en-GB"/>
              </w:rPr>
            </w:pPr>
            <w:r w:rsidRPr="00F667C8">
              <w:rPr>
                <w:color w:val="auto"/>
                <w:kern w:val="0"/>
                <w:sz w:val="20"/>
                <w:szCs w:val="20"/>
                <w:lang w:val="en-GB"/>
              </w:rPr>
              <w:t>Family name: ......................................................................................................................................................................</w:t>
            </w:r>
          </w:p>
          <w:p w14:paraId="5408B35E" w14:textId="77777777" w:rsidR="00426580" w:rsidRPr="00F667C8" w:rsidRDefault="00426580" w:rsidP="0075020F">
            <w:pPr>
              <w:spacing w:before="120" w:after="240"/>
              <w:jc w:val="both"/>
              <w:rPr>
                <w:color w:val="auto"/>
                <w:kern w:val="0"/>
                <w:sz w:val="20"/>
                <w:szCs w:val="20"/>
                <w:lang w:val="en-GB"/>
              </w:rPr>
            </w:pPr>
            <w:r w:rsidRPr="00F667C8">
              <w:rPr>
                <w:color w:val="auto"/>
                <w:kern w:val="0"/>
                <w:sz w:val="20"/>
                <w:szCs w:val="20"/>
                <w:lang w:val="en-GB"/>
              </w:rPr>
              <w:t>Date and place of birth: .....................................................................................................................................................</w:t>
            </w:r>
          </w:p>
          <w:p w14:paraId="6CD6078B" w14:textId="77777777" w:rsidR="00426580" w:rsidRPr="00F667C8" w:rsidRDefault="00426580" w:rsidP="0075020F">
            <w:pPr>
              <w:spacing w:before="120" w:after="240"/>
              <w:jc w:val="both"/>
              <w:rPr>
                <w:color w:val="auto"/>
                <w:kern w:val="0"/>
                <w:sz w:val="20"/>
                <w:szCs w:val="20"/>
                <w:lang w:val="en-GB"/>
              </w:rPr>
            </w:pPr>
            <w:r w:rsidRPr="00F667C8">
              <w:rPr>
                <w:color w:val="auto"/>
                <w:kern w:val="0"/>
                <w:sz w:val="20"/>
                <w:szCs w:val="20"/>
                <w:lang w:val="en-GB"/>
              </w:rPr>
              <w:t>Matriculation number (diploma no): .................................................................................................................................</w:t>
            </w:r>
          </w:p>
          <w:p w14:paraId="69EC5D00" w14:textId="77777777" w:rsidR="00426580" w:rsidRPr="00F667C8" w:rsidRDefault="00426580" w:rsidP="0075020F">
            <w:pPr>
              <w:spacing w:before="120" w:after="240"/>
              <w:jc w:val="both"/>
              <w:rPr>
                <w:color w:val="auto"/>
                <w:kern w:val="0"/>
                <w:sz w:val="20"/>
                <w:szCs w:val="20"/>
                <w:lang w:val="en-GB"/>
              </w:rPr>
            </w:pPr>
            <w:r w:rsidRPr="00F667C8">
              <w:rPr>
                <w:color w:val="auto"/>
                <w:kern w:val="0"/>
                <w:sz w:val="20"/>
                <w:szCs w:val="20"/>
                <w:lang w:val="en-GB"/>
              </w:rPr>
              <w:t>Passport number: ................................................................................................................................................................</w:t>
            </w:r>
          </w:p>
          <w:p w14:paraId="2BB8AC6E" w14:textId="77777777" w:rsidR="00426580" w:rsidRPr="00F667C8" w:rsidRDefault="00426580" w:rsidP="0075020F">
            <w:pPr>
              <w:spacing w:before="120" w:after="240"/>
              <w:jc w:val="both"/>
              <w:rPr>
                <w:color w:val="auto"/>
                <w:kern w:val="0"/>
                <w:sz w:val="20"/>
                <w:szCs w:val="20"/>
                <w:lang w:val="en-GB"/>
              </w:rPr>
            </w:pPr>
            <w:r w:rsidRPr="00F667C8">
              <w:rPr>
                <w:color w:val="auto"/>
                <w:kern w:val="0"/>
                <w:sz w:val="20"/>
                <w:szCs w:val="20"/>
                <w:lang w:val="en-GB"/>
              </w:rPr>
              <w:t>Home University: ...............................................................................................................................................................</w:t>
            </w:r>
          </w:p>
          <w:p w14:paraId="66BBD339" w14:textId="77777777" w:rsidR="00426580" w:rsidRPr="00F667C8" w:rsidRDefault="00426580" w:rsidP="0075020F">
            <w:pPr>
              <w:spacing w:before="240" w:after="240"/>
              <w:jc w:val="both"/>
              <w:rPr>
                <w:color w:val="auto"/>
                <w:kern w:val="0"/>
                <w:sz w:val="20"/>
                <w:szCs w:val="20"/>
                <w:lang w:val="en-GB"/>
              </w:rPr>
            </w:pPr>
            <w:r w:rsidRPr="00F667C8">
              <w:rPr>
                <w:color w:val="auto"/>
                <w:kern w:val="0"/>
                <w:sz w:val="20"/>
                <w:szCs w:val="20"/>
                <w:lang w:val="en-GB"/>
              </w:rPr>
              <w:t>Faculty/Department of .......................................................................................................................................................</w:t>
            </w:r>
          </w:p>
          <w:p w14:paraId="4EA314B0" w14:textId="77777777" w:rsidR="00426580" w:rsidRPr="00F667C8" w:rsidRDefault="00426580" w:rsidP="0075020F">
            <w:pPr>
              <w:spacing w:before="240" w:after="240"/>
              <w:jc w:val="both"/>
              <w:rPr>
                <w:color w:val="auto"/>
                <w:kern w:val="0"/>
                <w:sz w:val="20"/>
                <w:szCs w:val="20"/>
                <w:lang w:val="en-GB"/>
              </w:rPr>
            </w:pPr>
            <w:r w:rsidRPr="00F667C8">
              <w:rPr>
                <w:color w:val="auto"/>
                <w:kern w:val="0"/>
                <w:sz w:val="20"/>
                <w:szCs w:val="20"/>
                <w:lang w:val="en-GB"/>
              </w:rPr>
              <w:t>Address: .............................................................................................................................................................................</w:t>
            </w:r>
          </w:p>
          <w:p w14:paraId="615D7BC0" w14:textId="77777777" w:rsidR="00426580" w:rsidRPr="00F667C8" w:rsidRDefault="00426580" w:rsidP="0075020F">
            <w:pPr>
              <w:spacing w:before="240" w:after="240"/>
              <w:jc w:val="both"/>
              <w:rPr>
                <w:color w:val="auto"/>
                <w:kern w:val="0"/>
                <w:sz w:val="20"/>
                <w:szCs w:val="20"/>
                <w:lang w:val="en-GB"/>
              </w:rPr>
            </w:pPr>
            <w:r w:rsidRPr="00F667C8">
              <w:rPr>
                <w:color w:val="auto"/>
                <w:kern w:val="0"/>
                <w:sz w:val="20"/>
                <w:szCs w:val="20"/>
                <w:lang w:val="en-GB"/>
              </w:rPr>
              <w:t>Tel.: .............................................................................               Fax: ................................................................................</w:t>
            </w:r>
          </w:p>
          <w:p w14:paraId="5A617075" w14:textId="77777777" w:rsidR="00426580" w:rsidRPr="00F667C8" w:rsidRDefault="00426580" w:rsidP="0075020F">
            <w:pPr>
              <w:spacing w:before="240" w:after="240"/>
              <w:jc w:val="both"/>
              <w:rPr>
                <w:color w:val="auto"/>
                <w:lang w:val="en-GB"/>
              </w:rPr>
            </w:pPr>
            <w:r w:rsidRPr="00F667C8">
              <w:rPr>
                <w:color w:val="auto"/>
                <w:kern w:val="0"/>
                <w:sz w:val="20"/>
                <w:szCs w:val="20"/>
                <w:lang w:val="en-GB"/>
              </w:rPr>
              <w:t>E-mail: ................................................................................................................................................................................</w:t>
            </w:r>
          </w:p>
        </w:tc>
      </w:tr>
    </w:tbl>
    <w:p w14:paraId="6D3CB302" w14:textId="77777777" w:rsidR="00426580" w:rsidRPr="00A535D0" w:rsidRDefault="00426580" w:rsidP="00A535D0">
      <w:pPr>
        <w:jc w:val="both"/>
        <w:rPr>
          <w:color w:val="auto"/>
          <w:kern w:val="0"/>
          <w:sz w:val="20"/>
          <w:szCs w:val="20"/>
          <w:lang w:val="en-GB"/>
        </w:rPr>
      </w:pPr>
    </w:p>
    <w:p w14:paraId="4CAC5833" w14:textId="77777777" w:rsidR="00426580" w:rsidRPr="00F667C8" w:rsidRDefault="00426580" w:rsidP="00426580">
      <w:pPr>
        <w:jc w:val="both"/>
        <w:rPr>
          <w:color w:val="auto"/>
          <w:kern w:val="0"/>
          <w:sz w:val="20"/>
          <w:szCs w:val="20"/>
          <w:lang w:val="en-GB"/>
        </w:rPr>
      </w:pPr>
    </w:p>
    <w:tbl>
      <w:tblPr>
        <w:tblW w:w="7028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48"/>
        <w:gridCol w:w="1327"/>
        <w:gridCol w:w="888"/>
        <w:gridCol w:w="888"/>
        <w:gridCol w:w="977"/>
      </w:tblGrid>
      <w:tr w:rsidR="00426580" w:rsidRPr="00560191" w14:paraId="1B541349" w14:textId="77777777" w:rsidTr="0075020F">
        <w:trPr>
          <w:trHeight w:val="662"/>
          <w:jc w:val="center"/>
        </w:trPr>
        <w:tc>
          <w:tcPr>
            <w:tcW w:w="2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AC07BC4" w14:textId="77777777" w:rsidR="00426580" w:rsidRPr="00F667C8" w:rsidRDefault="00426580" w:rsidP="0075020F">
            <w:pPr>
              <w:spacing w:before="120"/>
              <w:jc w:val="both"/>
              <w:rPr>
                <w:color w:val="auto"/>
                <w:lang w:val="en-GB"/>
              </w:rPr>
            </w:pPr>
            <w:r w:rsidRPr="00F667C8">
              <w:rPr>
                <w:color w:val="auto"/>
                <w:kern w:val="0"/>
                <w:sz w:val="20"/>
                <w:szCs w:val="20"/>
                <w:lang w:val="en-GB"/>
              </w:rPr>
              <w:t>Title of the course unit</w:t>
            </w:r>
          </w:p>
        </w:tc>
        <w:tc>
          <w:tcPr>
            <w:tcW w:w="13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58BC83" w14:textId="77777777" w:rsidR="00426580" w:rsidRPr="00CA6311" w:rsidRDefault="00426580" w:rsidP="0075020F">
            <w:pPr>
              <w:spacing w:before="120"/>
              <w:jc w:val="both"/>
              <w:rPr>
                <w:color w:val="auto"/>
                <w:kern w:val="0"/>
                <w:sz w:val="20"/>
                <w:szCs w:val="20"/>
              </w:rPr>
            </w:pPr>
            <w:r w:rsidRPr="00CA6311">
              <w:rPr>
                <w:color w:val="auto"/>
                <w:kern w:val="0"/>
                <w:sz w:val="20"/>
                <w:szCs w:val="20"/>
              </w:rPr>
              <w:t>Duration of</w:t>
            </w:r>
          </w:p>
          <w:p w14:paraId="0844AACF" w14:textId="77777777" w:rsidR="00426580" w:rsidRPr="00CA6311" w:rsidRDefault="00426580" w:rsidP="0075020F">
            <w:pPr>
              <w:jc w:val="both"/>
              <w:rPr>
                <w:color w:val="auto"/>
              </w:rPr>
            </w:pPr>
            <w:r w:rsidRPr="00CA6311">
              <w:rPr>
                <w:color w:val="auto"/>
                <w:kern w:val="0"/>
                <w:sz w:val="20"/>
                <w:szCs w:val="20"/>
              </w:rPr>
              <w:t>course unit (1)</w:t>
            </w:r>
          </w:p>
        </w:tc>
        <w:tc>
          <w:tcPr>
            <w:tcW w:w="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598A09" w14:textId="77777777" w:rsidR="00426580" w:rsidRPr="00CA6311" w:rsidRDefault="00426580" w:rsidP="0075020F">
            <w:pPr>
              <w:spacing w:before="120"/>
              <w:jc w:val="both"/>
              <w:rPr>
                <w:color w:val="auto"/>
                <w:kern w:val="0"/>
                <w:sz w:val="20"/>
                <w:szCs w:val="20"/>
              </w:rPr>
            </w:pPr>
            <w:r w:rsidRPr="00CA6311">
              <w:rPr>
                <w:color w:val="auto"/>
                <w:kern w:val="0"/>
                <w:sz w:val="20"/>
                <w:szCs w:val="20"/>
              </w:rPr>
              <w:t>Local</w:t>
            </w:r>
          </w:p>
          <w:p w14:paraId="7F115601" w14:textId="77777777" w:rsidR="00426580" w:rsidRPr="00CA6311" w:rsidRDefault="00426580" w:rsidP="0075020F">
            <w:pPr>
              <w:jc w:val="both"/>
              <w:rPr>
                <w:color w:val="auto"/>
              </w:rPr>
            </w:pPr>
            <w:r w:rsidRPr="00CA6311">
              <w:rPr>
                <w:color w:val="auto"/>
                <w:kern w:val="0"/>
                <w:sz w:val="20"/>
                <w:szCs w:val="20"/>
              </w:rPr>
              <w:t>grade (2)</w:t>
            </w:r>
          </w:p>
        </w:tc>
        <w:tc>
          <w:tcPr>
            <w:tcW w:w="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1D634A" w14:textId="77777777" w:rsidR="00426580" w:rsidRPr="00CA6311" w:rsidRDefault="00426580" w:rsidP="0075020F">
            <w:pPr>
              <w:spacing w:before="120"/>
              <w:jc w:val="both"/>
              <w:rPr>
                <w:color w:val="auto"/>
                <w:kern w:val="0"/>
                <w:sz w:val="20"/>
                <w:szCs w:val="20"/>
              </w:rPr>
            </w:pPr>
            <w:r w:rsidRPr="00CA6311">
              <w:rPr>
                <w:color w:val="auto"/>
                <w:kern w:val="0"/>
                <w:sz w:val="20"/>
                <w:szCs w:val="20"/>
              </w:rPr>
              <w:t>ECTS</w:t>
            </w:r>
          </w:p>
          <w:p w14:paraId="1D7702B3" w14:textId="77777777" w:rsidR="00426580" w:rsidRPr="00CA6311" w:rsidRDefault="00426580" w:rsidP="0075020F">
            <w:pPr>
              <w:jc w:val="both"/>
              <w:rPr>
                <w:color w:val="auto"/>
              </w:rPr>
            </w:pPr>
            <w:r w:rsidRPr="00CA6311">
              <w:rPr>
                <w:color w:val="auto"/>
                <w:kern w:val="0"/>
                <w:sz w:val="20"/>
                <w:szCs w:val="20"/>
              </w:rPr>
              <w:t>grade (3)</w:t>
            </w:r>
          </w:p>
        </w:tc>
        <w:tc>
          <w:tcPr>
            <w:tcW w:w="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AF4752" w14:textId="77777777" w:rsidR="00426580" w:rsidRPr="00CA6311" w:rsidRDefault="00426580" w:rsidP="0075020F">
            <w:pPr>
              <w:spacing w:before="120"/>
              <w:jc w:val="both"/>
              <w:rPr>
                <w:color w:val="auto"/>
                <w:kern w:val="0"/>
                <w:sz w:val="20"/>
                <w:szCs w:val="20"/>
              </w:rPr>
            </w:pPr>
            <w:r w:rsidRPr="00CA6311">
              <w:rPr>
                <w:color w:val="auto"/>
                <w:kern w:val="0"/>
                <w:sz w:val="20"/>
                <w:szCs w:val="20"/>
              </w:rPr>
              <w:t>ECTS</w:t>
            </w:r>
          </w:p>
          <w:p w14:paraId="544FFAC4" w14:textId="77777777" w:rsidR="00426580" w:rsidRPr="00CA6311" w:rsidRDefault="00426580" w:rsidP="0075020F">
            <w:pPr>
              <w:jc w:val="both"/>
              <w:rPr>
                <w:color w:val="auto"/>
              </w:rPr>
            </w:pPr>
            <w:r w:rsidRPr="00CA6311">
              <w:rPr>
                <w:color w:val="auto"/>
                <w:kern w:val="0"/>
                <w:sz w:val="20"/>
                <w:szCs w:val="20"/>
              </w:rPr>
              <w:t>credits (4)</w:t>
            </w:r>
          </w:p>
        </w:tc>
      </w:tr>
      <w:tr w:rsidR="00426580" w:rsidRPr="00560191" w14:paraId="6B7B1D5C" w14:textId="77777777" w:rsidTr="0075020F">
        <w:trPr>
          <w:trHeight w:val="3731"/>
          <w:jc w:val="center"/>
        </w:trPr>
        <w:tc>
          <w:tcPr>
            <w:tcW w:w="2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74A872" w14:textId="77777777" w:rsidR="00426580" w:rsidRPr="00F667C8" w:rsidRDefault="00426580" w:rsidP="0075020F">
            <w:pPr>
              <w:spacing w:before="120"/>
              <w:rPr>
                <w:rFonts w:ascii="Arial Unicode MS" w:hAnsi="Arial Unicode MS"/>
                <w:color w:val="auto"/>
                <w:kern w:val="0"/>
                <w:sz w:val="20"/>
                <w:szCs w:val="20"/>
                <w:lang w:val="en-GB"/>
              </w:rPr>
            </w:pPr>
            <w:r w:rsidRPr="00F667C8">
              <w:rPr>
                <w:color w:val="auto"/>
                <w:kern w:val="0"/>
                <w:sz w:val="20"/>
                <w:szCs w:val="20"/>
                <w:lang w:val="en-GB"/>
              </w:rPr>
              <w:t>I SEMESTER</w:t>
            </w:r>
          </w:p>
          <w:p w14:paraId="2D6ED77C" w14:textId="77777777" w:rsidR="00426580" w:rsidRPr="00F667C8" w:rsidRDefault="00426580" w:rsidP="0075020F">
            <w:pPr>
              <w:spacing w:before="120"/>
              <w:rPr>
                <w:color w:val="auto"/>
                <w:kern w:val="0"/>
                <w:sz w:val="20"/>
                <w:szCs w:val="20"/>
                <w:lang w:val="en-GB"/>
              </w:rPr>
            </w:pPr>
            <w:r w:rsidRPr="00F667C8">
              <w:rPr>
                <w:i/>
                <w:iCs/>
                <w:color w:val="auto"/>
                <w:kern w:val="0"/>
                <w:sz w:val="20"/>
                <w:szCs w:val="20"/>
                <w:lang w:val="en-GB"/>
              </w:rPr>
              <w:t>(list all subjects)</w:t>
            </w:r>
          </w:p>
          <w:p w14:paraId="104D811F" w14:textId="77777777" w:rsidR="00426580" w:rsidRPr="00F667C8" w:rsidRDefault="00426580" w:rsidP="0075020F">
            <w:pPr>
              <w:spacing w:before="120"/>
              <w:jc w:val="both"/>
              <w:rPr>
                <w:i/>
                <w:iCs/>
                <w:color w:val="auto"/>
                <w:kern w:val="0"/>
                <w:sz w:val="20"/>
                <w:szCs w:val="20"/>
                <w:lang w:val="en-GB"/>
              </w:rPr>
            </w:pPr>
            <w:r w:rsidRPr="00F667C8">
              <w:rPr>
                <w:i/>
                <w:iCs/>
                <w:color w:val="auto"/>
                <w:kern w:val="0"/>
                <w:sz w:val="20"/>
                <w:szCs w:val="20"/>
                <w:lang w:val="en-GB"/>
              </w:rPr>
              <w:t>Subject 1…..</w:t>
            </w:r>
          </w:p>
          <w:p w14:paraId="085F4A46" w14:textId="77777777" w:rsidR="00426580" w:rsidRPr="00F667C8" w:rsidRDefault="00426580" w:rsidP="0075020F">
            <w:pPr>
              <w:spacing w:before="120"/>
              <w:jc w:val="both"/>
              <w:rPr>
                <w:i/>
                <w:iCs/>
                <w:color w:val="auto"/>
                <w:kern w:val="0"/>
                <w:sz w:val="20"/>
                <w:szCs w:val="20"/>
                <w:lang w:val="en-GB"/>
              </w:rPr>
            </w:pPr>
            <w:r w:rsidRPr="00F667C8">
              <w:rPr>
                <w:i/>
                <w:iCs/>
                <w:color w:val="auto"/>
                <w:kern w:val="0"/>
                <w:sz w:val="20"/>
                <w:szCs w:val="20"/>
                <w:lang w:val="en-GB"/>
              </w:rPr>
              <w:t>Subject 2…..</w:t>
            </w:r>
          </w:p>
          <w:p w14:paraId="4AB101E5" w14:textId="77777777" w:rsidR="00426580" w:rsidRPr="00F667C8" w:rsidRDefault="00426580" w:rsidP="0075020F">
            <w:pPr>
              <w:spacing w:before="120"/>
              <w:jc w:val="both"/>
              <w:rPr>
                <w:i/>
                <w:iCs/>
                <w:color w:val="auto"/>
                <w:kern w:val="0"/>
                <w:sz w:val="20"/>
                <w:szCs w:val="20"/>
                <w:lang w:val="en-GB"/>
              </w:rPr>
            </w:pPr>
            <w:r w:rsidRPr="00F667C8">
              <w:rPr>
                <w:i/>
                <w:iCs/>
                <w:color w:val="auto"/>
                <w:kern w:val="0"/>
                <w:sz w:val="20"/>
                <w:szCs w:val="20"/>
                <w:lang w:val="en-GB"/>
              </w:rPr>
              <w:t>………</w:t>
            </w:r>
          </w:p>
          <w:p w14:paraId="03A29D50" w14:textId="77777777" w:rsidR="00426580" w:rsidRPr="00F667C8" w:rsidRDefault="00426580" w:rsidP="0075020F">
            <w:pPr>
              <w:spacing w:before="120"/>
              <w:jc w:val="both"/>
              <w:rPr>
                <w:color w:val="auto"/>
                <w:kern w:val="0"/>
                <w:sz w:val="20"/>
                <w:szCs w:val="20"/>
                <w:lang w:val="en-GB"/>
              </w:rPr>
            </w:pPr>
            <w:r w:rsidRPr="00F667C8">
              <w:rPr>
                <w:color w:val="auto"/>
                <w:kern w:val="0"/>
                <w:sz w:val="20"/>
                <w:szCs w:val="20"/>
                <w:lang w:val="en-GB"/>
              </w:rPr>
              <w:t>V SEMESTER (now in progress)</w:t>
            </w:r>
          </w:p>
          <w:p w14:paraId="1079C7DA" w14:textId="77777777" w:rsidR="00426580" w:rsidRPr="00F667C8" w:rsidRDefault="00426580" w:rsidP="0075020F">
            <w:pPr>
              <w:spacing w:before="120"/>
              <w:jc w:val="both"/>
              <w:rPr>
                <w:i/>
                <w:iCs/>
                <w:color w:val="auto"/>
                <w:kern w:val="0"/>
                <w:sz w:val="20"/>
                <w:szCs w:val="20"/>
                <w:lang w:val="en-GB"/>
              </w:rPr>
            </w:pPr>
            <w:r w:rsidRPr="00F667C8">
              <w:rPr>
                <w:i/>
                <w:iCs/>
                <w:color w:val="auto"/>
                <w:kern w:val="0"/>
                <w:sz w:val="20"/>
                <w:szCs w:val="20"/>
                <w:lang w:val="en-GB"/>
              </w:rPr>
              <w:t>Subject 1…..</w:t>
            </w:r>
          </w:p>
          <w:p w14:paraId="2AF4BC1B" w14:textId="77777777" w:rsidR="00426580" w:rsidRPr="00F667C8" w:rsidRDefault="00426580" w:rsidP="0075020F">
            <w:pPr>
              <w:spacing w:before="120"/>
              <w:jc w:val="both"/>
              <w:rPr>
                <w:i/>
                <w:iCs/>
                <w:color w:val="auto"/>
                <w:kern w:val="0"/>
                <w:sz w:val="20"/>
                <w:szCs w:val="20"/>
                <w:lang w:val="en-GB"/>
              </w:rPr>
            </w:pPr>
            <w:r w:rsidRPr="00F667C8">
              <w:rPr>
                <w:i/>
                <w:iCs/>
                <w:color w:val="auto"/>
                <w:kern w:val="0"/>
                <w:sz w:val="20"/>
                <w:szCs w:val="20"/>
                <w:lang w:val="en-GB"/>
              </w:rPr>
              <w:t>Subject 2…..</w:t>
            </w:r>
          </w:p>
          <w:p w14:paraId="09E11D58" w14:textId="77777777" w:rsidR="00426580" w:rsidRPr="00F667C8" w:rsidRDefault="00426580" w:rsidP="0075020F">
            <w:pPr>
              <w:spacing w:before="120"/>
              <w:jc w:val="both"/>
              <w:rPr>
                <w:i/>
                <w:iCs/>
                <w:color w:val="auto"/>
                <w:kern w:val="0"/>
                <w:sz w:val="20"/>
                <w:szCs w:val="20"/>
                <w:lang w:val="en-GB"/>
              </w:rPr>
            </w:pPr>
          </w:p>
          <w:p w14:paraId="1C2F8207" w14:textId="77777777" w:rsidR="00426580" w:rsidRPr="00F667C8" w:rsidRDefault="00426580" w:rsidP="0075020F">
            <w:pPr>
              <w:spacing w:before="120"/>
              <w:jc w:val="both"/>
              <w:rPr>
                <w:color w:val="auto"/>
                <w:lang w:val="en-GB"/>
              </w:rPr>
            </w:pPr>
            <w:r w:rsidRPr="00F667C8">
              <w:rPr>
                <w:color w:val="auto"/>
                <w:kern w:val="0"/>
                <w:sz w:val="20"/>
                <w:szCs w:val="20"/>
                <w:lang w:val="en-GB"/>
              </w:rPr>
              <w:t>to be continued on a separate sheet</w:t>
            </w:r>
          </w:p>
        </w:tc>
        <w:tc>
          <w:tcPr>
            <w:tcW w:w="13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9BFDD7" w14:textId="77777777" w:rsidR="00426580" w:rsidRPr="00F667C8" w:rsidRDefault="00426580" w:rsidP="0075020F">
            <w:pPr>
              <w:spacing w:before="120"/>
              <w:jc w:val="both"/>
              <w:rPr>
                <w:color w:val="auto"/>
                <w:kern w:val="0"/>
                <w:sz w:val="20"/>
                <w:szCs w:val="20"/>
                <w:lang w:val="en-GB"/>
              </w:rPr>
            </w:pPr>
          </w:p>
          <w:p w14:paraId="2C65FCE5" w14:textId="77777777" w:rsidR="00426580" w:rsidRPr="00F667C8" w:rsidRDefault="00426580" w:rsidP="0075020F">
            <w:pPr>
              <w:spacing w:before="120"/>
              <w:jc w:val="both"/>
              <w:rPr>
                <w:color w:val="auto"/>
                <w:kern w:val="0"/>
                <w:sz w:val="20"/>
                <w:szCs w:val="20"/>
                <w:lang w:val="en-GB"/>
              </w:rPr>
            </w:pPr>
          </w:p>
          <w:p w14:paraId="5FA3A439" w14:textId="77777777" w:rsidR="00426580" w:rsidRPr="00CA6311" w:rsidRDefault="00426580" w:rsidP="0075020F">
            <w:pPr>
              <w:spacing w:before="120"/>
              <w:jc w:val="both"/>
              <w:rPr>
                <w:color w:val="auto"/>
                <w:kern w:val="0"/>
                <w:sz w:val="20"/>
                <w:szCs w:val="20"/>
              </w:rPr>
            </w:pPr>
            <w:r w:rsidRPr="00CA6311">
              <w:rPr>
                <w:color w:val="auto"/>
                <w:kern w:val="0"/>
                <w:sz w:val="20"/>
                <w:szCs w:val="20"/>
              </w:rPr>
              <w:t>1S</w:t>
            </w:r>
          </w:p>
          <w:p w14:paraId="23E0000A" w14:textId="77777777" w:rsidR="00426580" w:rsidRPr="00CA6311" w:rsidRDefault="00426580" w:rsidP="0075020F">
            <w:pPr>
              <w:spacing w:before="120"/>
              <w:jc w:val="both"/>
              <w:rPr>
                <w:color w:val="auto"/>
              </w:rPr>
            </w:pPr>
            <w:r w:rsidRPr="00CA6311">
              <w:rPr>
                <w:color w:val="auto"/>
                <w:kern w:val="0"/>
                <w:sz w:val="20"/>
                <w:szCs w:val="20"/>
              </w:rPr>
              <w:t>1S</w:t>
            </w:r>
          </w:p>
        </w:tc>
        <w:tc>
          <w:tcPr>
            <w:tcW w:w="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6E5799" w14:textId="77777777" w:rsidR="00426580" w:rsidRPr="00CA6311" w:rsidRDefault="00426580" w:rsidP="0075020F">
            <w:pPr>
              <w:rPr>
                <w:color w:val="auto"/>
              </w:rPr>
            </w:pPr>
          </w:p>
        </w:tc>
        <w:tc>
          <w:tcPr>
            <w:tcW w:w="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236BDD" w14:textId="77777777" w:rsidR="00426580" w:rsidRPr="00CA6311" w:rsidRDefault="00426580" w:rsidP="0075020F">
            <w:pPr>
              <w:rPr>
                <w:color w:val="auto"/>
              </w:rPr>
            </w:pPr>
          </w:p>
        </w:tc>
        <w:tc>
          <w:tcPr>
            <w:tcW w:w="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EDCA9D" w14:textId="77777777" w:rsidR="00426580" w:rsidRPr="00CA6311" w:rsidRDefault="00426580" w:rsidP="0075020F">
            <w:pPr>
              <w:spacing w:before="120"/>
              <w:jc w:val="both"/>
              <w:rPr>
                <w:color w:val="auto"/>
                <w:kern w:val="0"/>
                <w:sz w:val="20"/>
                <w:szCs w:val="20"/>
              </w:rPr>
            </w:pPr>
          </w:p>
          <w:p w14:paraId="1582ADE6" w14:textId="77777777" w:rsidR="00426580" w:rsidRPr="00CA6311" w:rsidRDefault="00426580" w:rsidP="0075020F">
            <w:pPr>
              <w:spacing w:before="120"/>
              <w:jc w:val="both"/>
              <w:rPr>
                <w:color w:val="auto"/>
                <w:kern w:val="0"/>
                <w:sz w:val="20"/>
                <w:szCs w:val="20"/>
              </w:rPr>
            </w:pPr>
          </w:p>
          <w:p w14:paraId="51560142" w14:textId="77777777" w:rsidR="00426580" w:rsidRPr="00CA6311" w:rsidRDefault="00426580" w:rsidP="0075020F">
            <w:pPr>
              <w:spacing w:before="120"/>
              <w:jc w:val="both"/>
              <w:rPr>
                <w:color w:val="auto"/>
              </w:rPr>
            </w:pPr>
          </w:p>
        </w:tc>
      </w:tr>
      <w:tr w:rsidR="00426580" w:rsidRPr="00560191" w14:paraId="239EC4BF" w14:textId="77777777" w:rsidTr="0075020F">
        <w:trPr>
          <w:trHeight w:val="300"/>
          <w:jc w:val="center"/>
        </w:trPr>
        <w:tc>
          <w:tcPr>
            <w:tcW w:w="516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225133" w14:textId="77777777" w:rsidR="00426580" w:rsidRPr="00CA6311" w:rsidRDefault="00426580" w:rsidP="0075020F">
            <w:pPr>
              <w:spacing w:before="120"/>
              <w:jc w:val="both"/>
              <w:rPr>
                <w:color w:val="auto"/>
              </w:rPr>
            </w:pPr>
            <w:r w:rsidRPr="00CA6311">
              <w:rPr>
                <w:color w:val="auto"/>
                <w:kern w:val="0"/>
                <w:sz w:val="20"/>
                <w:szCs w:val="20"/>
              </w:rPr>
              <w:lastRenderedPageBreak/>
              <w:t>Total:</w:t>
            </w:r>
          </w:p>
        </w:tc>
        <w:tc>
          <w:tcPr>
            <w:tcW w:w="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91F841" w14:textId="77777777" w:rsidR="00426580" w:rsidRPr="00CA6311" w:rsidRDefault="00426580" w:rsidP="0075020F">
            <w:pPr>
              <w:rPr>
                <w:color w:val="auto"/>
              </w:rPr>
            </w:pPr>
          </w:p>
        </w:tc>
        <w:tc>
          <w:tcPr>
            <w:tcW w:w="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EDB0A6" w14:textId="77777777" w:rsidR="00426580" w:rsidRPr="00CA6311" w:rsidRDefault="00426580" w:rsidP="0075020F">
            <w:pPr>
              <w:rPr>
                <w:color w:val="auto"/>
              </w:rPr>
            </w:pPr>
          </w:p>
        </w:tc>
      </w:tr>
    </w:tbl>
    <w:p w14:paraId="1CEE915B" w14:textId="77777777" w:rsidR="00426580" w:rsidRPr="00560191" w:rsidRDefault="00426580" w:rsidP="00426580">
      <w:pPr>
        <w:widowControl w:val="0"/>
        <w:ind w:left="108" w:hanging="108"/>
        <w:jc w:val="center"/>
        <w:rPr>
          <w:color w:val="auto"/>
          <w:kern w:val="0"/>
          <w:sz w:val="20"/>
          <w:szCs w:val="20"/>
        </w:rPr>
      </w:pPr>
    </w:p>
    <w:p w14:paraId="074B0BDB" w14:textId="77777777" w:rsidR="00426580" w:rsidRPr="00560191" w:rsidRDefault="00426580" w:rsidP="00426580">
      <w:pPr>
        <w:jc w:val="both"/>
        <w:rPr>
          <w:color w:val="auto"/>
          <w:kern w:val="0"/>
          <w:sz w:val="20"/>
          <w:szCs w:val="20"/>
        </w:rPr>
      </w:pPr>
    </w:p>
    <w:p w14:paraId="65128216" w14:textId="77777777" w:rsidR="00426580" w:rsidRPr="00560191" w:rsidRDefault="00426580" w:rsidP="00426580">
      <w:pPr>
        <w:ind w:firstLine="284"/>
        <w:jc w:val="both"/>
        <w:rPr>
          <w:color w:val="auto"/>
          <w:kern w:val="0"/>
          <w:sz w:val="20"/>
          <w:szCs w:val="20"/>
        </w:rPr>
      </w:pPr>
      <w:r w:rsidRPr="00560191">
        <w:rPr>
          <w:color w:val="auto"/>
          <w:kern w:val="0"/>
          <w:sz w:val="20"/>
          <w:szCs w:val="20"/>
        </w:rPr>
        <w:t>(1) (2) (3) (4)  see explanation on back page</w:t>
      </w:r>
    </w:p>
    <w:p w14:paraId="1215624F" w14:textId="77777777" w:rsidR="00426580" w:rsidRPr="00560191" w:rsidRDefault="00426580" w:rsidP="00426580">
      <w:pPr>
        <w:jc w:val="both"/>
        <w:rPr>
          <w:color w:val="auto"/>
          <w:kern w:val="0"/>
          <w:sz w:val="20"/>
          <w:szCs w:val="20"/>
        </w:rPr>
      </w:pPr>
    </w:p>
    <w:p w14:paraId="59691BC8" w14:textId="77777777" w:rsidR="00426580" w:rsidRPr="00560191" w:rsidRDefault="00426580" w:rsidP="00426580">
      <w:pPr>
        <w:jc w:val="both"/>
        <w:rPr>
          <w:color w:val="auto"/>
          <w:kern w:val="0"/>
          <w:sz w:val="20"/>
          <w:szCs w:val="20"/>
        </w:rPr>
      </w:pPr>
    </w:p>
    <w:p w14:paraId="305BB281" w14:textId="77777777" w:rsidR="00426580" w:rsidRPr="00560191" w:rsidRDefault="00426580" w:rsidP="00426580">
      <w:pPr>
        <w:ind w:firstLine="284"/>
        <w:jc w:val="both"/>
        <w:rPr>
          <w:color w:val="auto"/>
          <w:kern w:val="0"/>
          <w:sz w:val="20"/>
          <w:szCs w:val="20"/>
        </w:rPr>
      </w:pPr>
      <w:r w:rsidRPr="00560191">
        <w:rPr>
          <w:color w:val="auto"/>
          <w:kern w:val="0"/>
          <w:sz w:val="20"/>
          <w:szCs w:val="20"/>
        </w:rPr>
        <w:t>Diploma/degree awarded: ..................................................................................................................................</w:t>
      </w:r>
    </w:p>
    <w:p w14:paraId="48DBD974" w14:textId="77777777" w:rsidR="00426580" w:rsidRPr="00560191" w:rsidRDefault="00426580" w:rsidP="00426580">
      <w:pPr>
        <w:ind w:firstLine="284"/>
        <w:jc w:val="both"/>
        <w:rPr>
          <w:color w:val="auto"/>
          <w:kern w:val="0"/>
          <w:sz w:val="20"/>
          <w:szCs w:val="20"/>
        </w:rPr>
      </w:pPr>
    </w:p>
    <w:p w14:paraId="353201C5" w14:textId="77777777" w:rsidR="00426580" w:rsidRPr="00560191" w:rsidRDefault="00426580" w:rsidP="00426580">
      <w:pPr>
        <w:ind w:firstLine="284"/>
        <w:jc w:val="both"/>
        <w:rPr>
          <w:color w:val="auto"/>
          <w:kern w:val="0"/>
          <w:sz w:val="20"/>
          <w:szCs w:val="20"/>
        </w:rPr>
      </w:pPr>
    </w:p>
    <w:p w14:paraId="5A7AB91B" w14:textId="77777777" w:rsidR="00426580" w:rsidRPr="00F667C8" w:rsidRDefault="00426580" w:rsidP="00426580">
      <w:pPr>
        <w:ind w:firstLine="284"/>
        <w:jc w:val="both"/>
        <w:rPr>
          <w:color w:val="auto"/>
          <w:kern w:val="0"/>
          <w:sz w:val="20"/>
          <w:szCs w:val="20"/>
          <w:lang w:val="en-GB"/>
        </w:rPr>
      </w:pPr>
      <w:r w:rsidRPr="00F667C8">
        <w:rPr>
          <w:b/>
          <w:bCs/>
          <w:color w:val="auto"/>
          <w:kern w:val="0"/>
          <w:sz w:val="20"/>
          <w:szCs w:val="20"/>
          <w:lang w:val="en-GB"/>
        </w:rPr>
        <w:t>Date</w:t>
      </w:r>
      <w:r w:rsidRPr="00F667C8">
        <w:rPr>
          <w:b/>
          <w:bCs/>
          <w:color w:val="auto"/>
          <w:kern w:val="0"/>
          <w:sz w:val="20"/>
          <w:szCs w:val="20"/>
          <w:lang w:val="en-GB"/>
        </w:rPr>
        <w:tab/>
      </w:r>
      <w:r w:rsidRPr="00F667C8">
        <w:rPr>
          <w:color w:val="auto"/>
          <w:kern w:val="0"/>
          <w:sz w:val="20"/>
          <w:szCs w:val="20"/>
          <w:lang w:val="en-GB"/>
        </w:rPr>
        <w:tab/>
      </w:r>
      <w:r w:rsidRPr="00F667C8">
        <w:rPr>
          <w:color w:val="auto"/>
          <w:kern w:val="0"/>
          <w:sz w:val="20"/>
          <w:szCs w:val="20"/>
          <w:lang w:val="en-GB"/>
        </w:rPr>
        <w:tab/>
      </w:r>
      <w:r w:rsidRPr="00F667C8">
        <w:rPr>
          <w:b/>
          <w:bCs/>
          <w:color w:val="auto"/>
          <w:kern w:val="0"/>
          <w:sz w:val="20"/>
          <w:szCs w:val="20"/>
          <w:lang w:val="en-GB"/>
        </w:rPr>
        <w:t>Signature of registrar/dean</w:t>
      </w:r>
      <w:r w:rsidRPr="00F667C8">
        <w:rPr>
          <w:b/>
          <w:bCs/>
          <w:color w:val="auto"/>
          <w:kern w:val="0"/>
          <w:sz w:val="20"/>
          <w:szCs w:val="20"/>
          <w:lang w:val="en-GB"/>
        </w:rPr>
        <w:tab/>
      </w:r>
      <w:r w:rsidRPr="00F667C8">
        <w:rPr>
          <w:b/>
          <w:bCs/>
          <w:color w:val="auto"/>
          <w:kern w:val="0"/>
          <w:sz w:val="20"/>
          <w:szCs w:val="20"/>
          <w:lang w:val="en-GB"/>
        </w:rPr>
        <w:tab/>
      </w:r>
      <w:r w:rsidRPr="00F667C8">
        <w:rPr>
          <w:b/>
          <w:bCs/>
          <w:color w:val="auto"/>
          <w:kern w:val="0"/>
          <w:sz w:val="20"/>
          <w:szCs w:val="20"/>
          <w:lang w:val="en-GB"/>
        </w:rPr>
        <w:tab/>
      </w:r>
      <w:r w:rsidRPr="00F667C8">
        <w:rPr>
          <w:color w:val="auto"/>
          <w:kern w:val="0"/>
          <w:sz w:val="20"/>
          <w:szCs w:val="20"/>
          <w:lang w:val="en-GB"/>
        </w:rPr>
        <w:tab/>
      </w:r>
      <w:r w:rsidRPr="00F667C8">
        <w:rPr>
          <w:b/>
          <w:bCs/>
          <w:color w:val="auto"/>
          <w:kern w:val="0"/>
          <w:sz w:val="20"/>
          <w:szCs w:val="20"/>
          <w:lang w:val="en-GB"/>
        </w:rPr>
        <w:t>Stamp of institution:</w:t>
      </w:r>
      <w:r w:rsidRPr="00F667C8">
        <w:rPr>
          <w:color w:val="auto"/>
          <w:kern w:val="0"/>
          <w:sz w:val="20"/>
          <w:szCs w:val="20"/>
          <w:lang w:val="en-GB"/>
        </w:rPr>
        <w:t xml:space="preserve"> </w:t>
      </w:r>
    </w:p>
    <w:p w14:paraId="311C3925" w14:textId="77777777" w:rsidR="00426580" w:rsidRPr="00F667C8" w:rsidRDefault="00426580" w:rsidP="00426580">
      <w:pPr>
        <w:ind w:firstLine="284"/>
        <w:jc w:val="both"/>
        <w:rPr>
          <w:color w:val="auto"/>
          <w:kern w:val="0"/>
          <w:sz w:val="20"/>
          <w:szCs w:val="20"/>
          <w:lang w:val="en-GB"/>
        </w:rPr>
      </w:pPr>
    </w:p>
    <w:p w14:paraId="22C90F58" w14:textId="77777777" w:rsidR="00426580" w:rsidRPr="00F667C8" w:rsidRDefault="00426580" w:rsidP="00426580">
      <w:pPr>
        <w:ind w:firstLine="284"/>
        <w:jc w:val="both"/>
        <w:rPr>
          <w:color w:val="auto"/>
          <w:kern w:val="0"/>
          <w:sz w:val="20"/>
          <w:szCs w:val="20"/>
          <w:lang w:val="en-GB"/>
        </w:rPr>
      </w:pPr>
    </w:p>
    <w:p w14:paraId="165E60B6" w14:textId="77777777" w:rsidR="00426580" w:rsidRPr="00F667C8" w:rsidRDefault="00426580" w:rsidP="00426580">
      <w:pPr>
        <w:ind w:firstLine="284"/>
        <w:jc w:val="both"/>
        <w:rPr>
          <w:color w:val="auto"/>
          <w:kern w:val="0"/>
          <w:sz w:val="20"/>
          <w:szCs w:val="20"/>
          <w:lang w:val="en-GB"/>
        </w:rPr>
      </w:pPr>
    </w:p>
    <w:p w14:paraId="3DB0F35E" w14:textId="77777777" w:rsidR="00426580" w:rsidRPr="00F667C8" w:rsidRDefault="00426580" w:rsidP="00426580">
      <w:pPr>
        <w:ind w:firstLine="284"/>
        <w:jc w:val="both"/>
        <w:rPr>
          <w:color w:val="auto"/>
          <w:kern w:val="0"/>
          <w:sz w:val="20"/>
          <w:szCs w:val="20"/>
          <w:lang w:val="en-GB"/>
        </w:rPr>
      </w:pPr>
    </w:p>
    <w:p w14:paraId="48754167" w14:textId="77777777" w:rsidR="00426580" w:rsidRPr="00F667C8" w:rsidRDefault="00426580" w:rsidP="00426580">
      <w:pPr>
        <w:ind w:firstLine="284"/>
        <w:jc w:val="both"/>
        <w:rPr>
          <w:color w:val="auto"/>
          <w:kern w:val="0"/>
          <w:sz w:val="20"/>
          <w:szCs w:val="20"/>
          <w:lang w:val="en-GB"/>
        </w:rPr>
      </w:pPr>
    </w:p>
    <w:p w14:paraId="555AE79B" w14:textId="77777777" w:rsidR="00426580" w:rsidRPr="00F667C8" w:rsidRDefault="00426580" w:rsidP="00426580">
      <w:pPr>
        <w:jc w:val="both"/>
        <w:rPr>
          <w:color w:val="auto"/>
          <w:kern w:val="0"/>
          <w:sz w:val="16"/>
          <w:szCs w:val="16"/>
          <w:lang w:val="en-GB"/>
        </w:rPr>
      </w:pPr>
      <w:r w:rsidRPr="00F667C8">
        <w:rPr>
          <w:color w:val="auto"/>
          <w:kern w:val="0"/>
          <w:sz w:val="16"/>
          <w:szCs w:val="16"/>
          <w:lang w:val="en-GB"/>
        </w:rPr>
        <w:t>NB : This document is not valid without the signature of the registrar/dean/administration officer and the official stamp of the institution.</w:t>
      </w:r>
    </w:p>
    <w:p w14:paraId="1B740153" w14:textId="77777777" w:rsidR="00426580" w:rsidRPr="00F667C8" w:rsidRDefault="00426580" w:rsidP="00426580">
      <w:pPr>
        <w:ind w:firstLine="284"/>
        <w:jc w:val="both"/>
        <w:rPr>
          <w:color w:val="auto"/>
          <w:lang w:val="en-GB"/>
        </w:rPr>
      </w:pPr>
    </w:p>
    <w:p w14:paraId="4C6382BA" w14:textId="77777777" w:rsidR="00426580" w:rsidRPr="00F667C8" w:rsidRDefault="00426580" w:rsidP="00426580">
      <w:pPr>
        <w:ind w:firstLine="284"/>
        <w:jc w:val="both"/>
        <w:rPr>
          <w:color w:val="auto"/>
          <w:kern w:val="0"/>
          <w:sz w:val="22"/>
          <w:szCs w:val="22"/>
          <w:lang w:val="en-GB"/>
        </w:rPr>
      </w:pPr>
      <w:r w:rsidRPr="00F667C8">
        <w:rPr>
          <w:i/>
          <w:iCs/>
          <w:color w:val="auto"/>
          <w:kern w:val="0"/>
          <w:sz w:val="22"/>
          <w:szCs w:val="22"/>
          <w:lang w:val="en-GB"/>
        </w:rPr>
        <w:t>Annex to Transcript of Records</w:t>
      </w:r>
    </w:p>
    <w:p w14:paraId="209AEE8B" w14:textId="77777777" w:rsidR="00426580" w:rsidRPr="00F667C8" w:rsidRDefault="00426580" w:rsidP="00426580">
      <w:pPr>
        <w:ind w:firstLine="284"/>
        <w:jc w:val="both"/>
        <w:rPr>
          <w:i/>
          <w:iCs/>
          <w:color w:val="auto"/>
          <w:kern w:val="0"/>
          <w:sz w:val="22"/>
          <w:szCs w:val="22"/>
          <w:lang w:val="en-GB"/>
        </w:rPr>
      </w:pPr>
    </w:p>
    <w:p w14:paraId="72BDFD38" w14:textId="77777777" w:rsidR="00426580" w:rsidRPr="00F667C8" w:rsidRDefault="00426580" w:rsidP="00426580">
      <w:pPr>
        <w:ind w:firstLine="284"/>
        <w:jc w:val="both"/>
        <w:rPr>
          <w:i/>
          <w:iCs/>
          <w:color w:val="auto"/>
          <w:kern w:val="0"/>
          <w:sz w:val="22"/>
          <w:szCs w:val="22"/>
          <w:lang w:val="en-GB"/>
        </w:rPr>
      </w:pPr>
      <w:r w:rsidRPr="00F667C8">
        <w:rPr>
          <w:i/>
          <w:iCs/>
          <w:color w:val="auto"/>
          <w:kern w:val="0"/>
          <w:sz w:val="22"/>
          <w:szCs w:val="22"/>
          <w:lang w:val="en-GB"/>
        </w:rPr>
        <w:t>Explanatory notes</w:t>
      </w:r>
    </w:p>
    <w:p w14:paraId="7DA84C6B" w14:textId="77777777" w:rsidR="00426580" w:rsidRPr="00F667C8" w:rsidRDefault="00426580" w:rsidP="00426580">
      <w:pPr>
        <w:ind w:firstLine="284"/>
        <w:jc w:val="both"/>
        <w:rPr>
          <w:i/>
          <w:iCs/>
          <w:color w:val="auto"/>
          <w:kern w:val="0"/>
          <w:sz w:val="22"/>
          <w:szCs w:val="22"/>
          <w:lang w:val="en-GB"/>
        </w:rPr>
      </w:pPr>
    </w:p>
    <w:p w14:paraId="3C88A779" w14:textId="77777777" w:rsidR="00426580" w:rsidRPr="00F667C8" w:rsidRDefault="00426580" w:rsidP="00426580">
      <w:pPr>
        <w:ind w:firstLine="284"/>
        <w:jc w:val="both"/>
        <w:rPr>
          <w:color w:val="auto"/>
          <w:kern w:val="0"/>
          <w:sz w:val="22"/>
          <w:szCs w:val="22"/>
          <w:lang w:val="en-GB"/>
        </w:rPr>
      </w:pPr>
    </w:p>
    <w:p w14:paraId="618D9782" w14:textId="77777777" w:rsidR="00426580" w:rsidRPr="00F667C8" w:rsidRDefault="00426580" w:rsidP="00426580">
      <w:pPr>
        <w:ind w:firstLine="284"/>
        <w:jc w:val="both"/>
        <w:rPr>
          <w:b/>
          <w:bCs/>
          <w:color w:val="auto"/>
          <w:kern w:val="0"/>
          <w:sz w:val="22"/>
          <w:szCs w:val="22"/>
          <w:lang w:val="en-GB"/>
        </w:rPr>
      </w:pPr>
      <w:r w:rsidRPr="00F667C8">
        <w:rPr>
          <w:color w:val="auto"/>
          <w:kern w:val="0"/>
          <w:sz w:val="22"/>
          <w:szCs w:val="22"/>
          <w:lang w:val="en-GB"/>
        </w:rPr>
        <w:t>(1)</w:t>
      </w:r>
      <w:r w:rsidRPr="00F667C8">
        <w:rPr>
          <w:color w:val="auto"/>
          <w:kern w:val="0"/>
          <w:sz w:val="22"/>
          <w:szCs w:val="22"/>
          <w:lang w:val="en-GB"/>
        </w:rPr>
        <w:tab/>
      </w:r>
      <w:r w:rsidRPr="00F667C8">
        <w:rPr>
          <w:b/>
          <w:bCs/>
          <w:color w:val="auto"/>
          <w:kern w:val="0"/>
          <w:sz w:val="22"/>
          <w:szCs w:val="22"/>
          <w:lang w:val="en-GB"/>
        </w:rPr>
        <w:t>Duration of course unit:</w:t>
      </w:r>
    </w:p>
    <w:p w14:paraId="0FFA4C2B" w14:textId="77777777" w:rsidR="00426580" w:rsidRPr="00F667C8" w:rsidRDefault="00426580" w:rsidP="00426580">
      <w:pPr>
        <w:ind w:firstLine="284"/>
        <w:jc w:val="both"/>
        <w:rPr>
          <w:color w:val="auto"/>
          <w:kern w:val="0"/>
          <w:sz w:val="22"/>
          <w:szCs w:val="22"/>
          <w:lang w:val="en-GB"/>
        </w:rPr>
      </w:pPr>
    </w:p>
    <w:p w14:paraId="1048BD5B" w14:textId="77777777" w:rsidR="00426580" w:rsidRPr="00F667C8" w:rsidRDefault="00426580" w:rsidP="00426580">
      <w:pPr>
        <w:ind w:firstLine="284"/>
        <w:jc w:val="both"/>
        <w:rPr>
          <w:color w:val="auto"/>
          <w:kern w:val="0"/>
          <w:sz w:val="22"/>
          <w:szCs w:val="22"/>
          <w:lang w:val="en-GB"/>
        </w:rPr>
      </w:pPr>
      <w:r w:rsidRPr="00F667C8">
        <w:rPr>
          <w:color w:val="auto"/>
          <w:kern w:val="0"/>
          <w:sz w:val="22"/>
          <w:szCs w:val="22"/>
          <w:lang w:val="en-GB"/>
        </w:rPr>
        <w:tab/>
        <w:t>Y  = 1 full academic year</w:t>
      </w:r>
    </w:p>
    <w:p w14:paraId="5194F438" w14:textId="77777777" w:rsidR="00426580" w:rsidRPr="00F667C8" w:rsidRDefault="00426580" w:rsidP="00426580">
      <w:pPr>
        <w:ind w:firstLine="284"/>
        <w:jc w:val="both"/>
        <w:rPr>
          <w:color w:val="auto"/>
          <w:kern w:val="0"/>
          <w:sz w:val="22"/>
          <w:szCs w:val="22"/>
          <w:lang w:val="en-GB"/>
        </w:rPr>
      </w:pPr>
      <w:r w:rsidRPr="00F667C8">
        <w:rPr>
          <w:color w:val="auto"/>
          <w:kern w:val="0"/>
          <w:sz w:val="22"/>
          <w:szCs w:val="22"/>
          <w:lang w:val="en-GB"/>
        </w:rPr>
        <w:tab/>
        <w:t>1S = 1 semester</w:t>
      </w:r>
      <w:r w:rsidRPr="00F667C8">
        <w:rPr>
          <w:color w:val="auto"/>
          <w:kern w:val="0"/>
          <w:sz w:val="22"/>
          <w:szCs w:val="22"/>
          <w:lang w:val="en-GB"/>
        </w:rPr>
        <w:tab/>
      </w:r>
      <w:r w:rsidRPr="00F667C8">
        <w:rPr>
          <w:color w:val="auto"/>
          <w:kern w:val="0"/>
          <w:sz w:val="22"/>
          <w:szCs w:val="22"/>
          <w:lang w:val="en-GB"/>
        </w:rPr>
        <w:tab/>
      </w:r>
      <w:r w:rsidRPr="00F667C8">
        <w:rPr>
          <w:color w:val="auto"/>
          <w:kern w:val="0"/>
          <w:sz w:val="22"/>
          <w:szCs w:val="22"/>
          <w:lang w:val="en-GB"/>
        </w:rPr>
        <w:tab/>
      </w:r>
    </w:p>
    <w:p w14:paraId="5A69EFF8" w14:textId="77777777" w:rsidR="00426580" w:rsidRPr="00F667C8" w:rsidRDefault="00426580" w:rsidP="00426580">
      <w:pPr>
        <w:ind w:firstLine="708"/>
        <w:jc w:val="both"/>
        <w:rPr>
          <w:color w:val="auto"/>
          <w:kern w:val="0"/>
          <w:sz w:val="22"/>
          <w:szCs w:val="22"/>
          <w:lang w:val="en-GB"/>
        </w:rPr>
      </w:pPr>
      <w:r w:rsidRPr="00F667C8">
        <w:rPr>
          <w:color w:val="auto"/>
          <w:kern w:val="0"/>
          <w:sz w:val="22"/>
          <w:szCs w:val="22"/>
          <w:lang w:val="en-GB"/>
        </w:rPr>
        <w:t>2S = 2 semesters</w:t>
      </w:r>
    </w:p>
    <w:p w14:paraId="2D27DEF4" w14:textId="77777777" w:rsidR="00426580" w:rsidRPr="00F667C8" w:rsidRDefault="00426580" w:rsidP="00426580">
      <w:pPr>
        <w:ind w:firstLine="284"/>
        <w:jc w:val="both"/>
        <w:rPr>
          <w:color w:val="auto"/>
          <w:kern w:val="0"/>
          <w:sz w:val="22"/>
          <w:szCs w:val="22"/>
          <w:lang w:val="en-GB"/>
        </w:rPr>
      </w:pPr>
      <w:r w:rsidRPr="00F667C8">
        <w:rPr>
          <w:color w:val="auto"/>
          <w:kern w:val="0"/>
          <w:sz w:val="22"/>
          <w:szCs w:val="22"/>
          <w:lang w:val="en-GB"/>
        </w:rPr>
        <w:tab/>
      </w:r>
    </w:p>
    <w:p w14:paraId="6DA0F2A8" w14:textId="77777777" w:rsidR="00426580" w:rsidRPr="00F667C8" w:rsidRDefault="00426580" w:rsidP="00426580">
      <w:pPr>
        <w:ind w:firstLine="284"/>
        <w:jc w:val="both"/>
        <w:rPr>
          <w:color w:val="auto"/>
          <w:kern w:val="0"/>
          <w:sz w:val="22"/>
          <w:szCs w:val="22"/>
          <w:lang w:val="en-GB"/>
        </w:rPr>
      </w:pPr>
      <w:r w:rsidRPr="00F667C8">
        <w:rPr>
          <w:color w:val="auto"/>
          <w:kern w:val="0"/>
          <w:sz w:val="22"/>
          <w:szCs w:val="22"/>
          <w:lang w:val="en-GB"/>
        </w:rPr>
        <w:t>(2&amp;3)</w:t>
      </w:r>
      <w:r w:rsidRPr="00F667C8">
        <w:rPr>
          <w:color w:val="auto"/>
          <w:kern w:val="0"/>
          <w:sz w:val="22"/>
          <w:szCs w:val="22"/>
          <w:lang w:val="en-GB"/>
        </w:rPr>
        <w:tab/>
      </w:r>
      <w:r w:rsidRPr="00F667C8">
        <w:rPr>
          <w:b/>
          <w:bCs/>
          <w:color w:val="auto"/>
          <w:kern w:val="0"/>
          <w:sz w:val="22"/>
          <w:szCs w:val="22"/>
          <w:lang w:val="en-GB"/>
        </w:rPr>
        <w:t>Description of the institutional grading system:</w:t>
      </w:r>
    </w:p>
    <w:p w14:paraId="528A03D4" w14:textId="77777777" w:rsidR="00426580" w:rsidRPr="00F667C8" w:rsidRDefault="00426580" w:rsidP="00426580">
      <w:pPr>
        <w:ind w:firstLine="284"/>
        <w:jc w:val="both"/>
        <w:rPr>
          <w:color w:val="auto"/>
          <w:kern w:val="0"/>
          <w:sz w:val="22"/>
          <w:szCs w:val="22"/>
          <w:lang w:val="en-GB"/>
        </w:rPr>
      </w:pPr>
    </w:p>
    <w:p w14:paraId="13C1ABF8" w14:textId="77777777" w:rsidR="00426580" w:rsidRPr="00F667C8" w:rsidRDefault="00426580" w:rsidP="00426580">
      <w:pPr>
        <w:ind w:firstLine="284"/>
        <w:jc w:val="both"/>
        <w:rPr>
          <w:b/>
          <w:bCs/>
          <w:color w:val="auto"/>
          <w:kern w:val="0"/>
          <w:sz w:val="22"/>
          <w:szCs w:val="22"/>
          <w:lang w:val="en-GB"/>
        </w:rPr>
      </w:pPr>
      <w:r w:rsidRPr="00F667C8">
        <w:rPr>
          <w:color w:val="auto"/>
          <w:kern w:val="0"/>
          <w:sz w:val="22"/>
          <w:szCs w:val="22"/>
          <w:lang w:val="en-GB"/>
        </w:rPr>
        <w:tab/>
      </w:r>
      <w:r w:rsidRPr="00F667C8">
        <w:rPr>
          <w:b/>
          <w:bCs/>
          <w:color w:val="auto"/>
          <w:kern w:val="0"/>
          <w:sz w:val="22"/>
          <w:szCs w:val="22"/>
          <w:lang w:val="en-GB"/>
        </w:rPr>
        <w:t>Polish scale</w:t>
      </w:r>
      <w:r w:rsidRPr="00F667C8">
        <w:rPr>
          <w:b/>
          <w:bCs/>
          <w:color w:val="auto"/>
          <w:kern w:val="0"/>
          <w:sz w:val="22"/>
          <w:szCs w:val="22"/>
          <w:lang w:val="en-GB"/>
        </w:rPr>
        <w:tab/>
      </w:r>
      <w:r w:rsidRPr="00F667C8">
        <w:rPr>
          <w:b/>
          <w:bCs/>
          <w:color w:val="auto"/>
          <w:kern w:val="0"/>
          <w:sz w:val="22"/>
          <w:szCs w:val="22"/>
          <w:lang w:val="en-GB"/>
        </w:rPr>
        <w:tab/>
      </w:r>
      <w:r w:rsidRPr="00F667C8">
        <w:rPr>
          <w:b/>
          <w:bCs/>
          <w:color w:val="auto"/>
          <w:kern w:val="0"/>
          <w:sz w:val="22"/>
          <w:szCs w:val="22"/>
          <w:lang w:val="en-GB"/>
        </w:rPr>
        <w:tab/>
      </w:r>
      <w:r w:rsidRPr="00F667C8">
        <w:rPr>
          <w:b/>
          <w:bCs/>
          <w:color w:val="auto"/>
          <w:kern w:val="0"/>
          <w:sz w:val="22"/>
          <w:szCs w:val="22"/>
          <w:lang w:val="en-GB"/>
        </w:rPr>
        <w:tab/>
        <w:t>ECTS grades</w:t>
      </w:r>
    </w:p>
    <w:p w14:paraId="07EEF54E" w14:textId="77777777" w:rsidR="00426580" w:rsidRPr="00F667C8" w:rsidRDefault="00426580" w:rsidP="00426580">
      <w:pPr>
        <w:ind w:firstLine="284"/>
        <w:jc w:val="both"/>
        <w:rPr>
          <w:color w:val="auto"/>
          <w:kern w:val="0"/>
          <w:sz w:val="22"/>
          <w:szCs w:val="22"/>
          <w:lang w:val="en-GB"/>
        </w:rPr>
      </w:pPr>
    </w:p>
    <w:p w14:paraId="75456B41" w14:textId="77777777" w:rsidR="00426580" w:rsidRPr="00F667C8" w:rsidRDefault="00426580" w:rsidP="00426580">
      <w:pPr>
        <w:ind w:left="709"/>
        <w:jc w:val="both"/>
        <w:rPr>
          <w:color w:val="auto"/>
          <w:kern w:val="0"/>
          <w:sz w:val="22"/>
          <w:szCs w:val="22"/>
          <w:lang w:val="en-GB"/>
        </w:rPr>
      </w:pPr>
      <w:r w:rsidRPr="00F667C8">
        <w:rPr>
          <w:color w:val="auto"/>
          <w:kern w:val="0"/>
          <w:sz w:val="22"/>
          <w:szCs w:val="22"/>
          <w:lang w:val="en-GB"/>
        </w:rPr>
        <w:t>5.0</w:t>
      </w:r>
      <w:r w:rsidRPr="00F667C8">
        <w:rPr>
          <w:color w:val="auto"/>
          <w:kern w:val="0"/>
          <w:sz w:val="22"/>
          <w:szCs w:val="22"/>
          <w:lang w:val="en-GB"/>
        </w:rPr>
        <w:tab/>
        <w:t>five (pięć)</w:t>
      </w:r>
      <w:r w:rsidRPr="00F667C8">
        <w:rPr>
          <w:color w:val="auto"/>
          <w:kern w:val="0"/>
          <w:sz w:val="22"/>
          <w:szCs w:val="22"/>
          <w:lang w:val="en-GB"/>
        </w:rPr>
        <w:tab/>
      </w:r>
      <w:r w:rsidRPr="00F667C8">
        <w:rPr>
          <w:color w:val="auto"/>
          <w:kern w:val="0"/>
          <w:sz w:val="22"/>
          <w:szCs w:val="22"/>
          <w:lang w:val="en-GB"/>
        </w:rPr>
        <w:tab/>
      </w:r>
      <w:r w:rsidRPr="00F667C8">
        <w:rPr>
          <w:color w:val="auto"/>
          <w:kern w:val="0"/>
          <w:sz w:val="22"/>
          <w:szCs w:val="22"/>
          <w:lang w:val="en-GB"/>
        </w:rPr>
        <w:tab/>
        <w:t>A</w:t>
      </w:r>
      <w:r w:rsidRPr="00F667C8">
        <w:rPr>
          <w:color w:val="auto"/>
          <w:kern w:val="0"/>
          <w:sz w:val="22"/>
          <w:szCs w:val="22"/>
          <w:lang w:val="en-GB"/>
        </w:rPr>
        <w:tab/>
        <w:t>(excellent)</w:t>
      </w:r>
    </w:p>
    <w:p w14:paraId="0330861E" w14:textId="77777777" w:rsidR="00426580" w:rsidRPr="00F667C8" w:rsidRDefault="00426580" w:rsidP="00426580">
      <w:pPr>
        <w:ind w:left="709"/>
        <w:jc w:val="both"/>
        <w:rPr>
          <w:color w:val="auto"/>
          <w:kern w:val="0"/>
          <w:sz w:val="22"/>
          <w:szCs w:val="22"/>
          <w:lang w:val="en-GB"/>
        </w:rPr>
      </w:pPr>
      <w:r w:rsidRPr="00F667C8">
        <w:rPr>
          <w:color w:val="auto"/>
          <w:kern w:val="0"/>
          <w:sz w:val="22"/>
          <w:szCs w:val="22"/>
          <w:lang w:val="en-GB"/>
        </w:rPr>
        <w:t>4.5</w:t>
      </w:r>
      <w:r w:rsidRPr="00F667C8">
        <w:rPr>
          <w:color w:val="auto"/>
          <w:kern w:val="0"/>
          <w:sz w:val="22"/>
          <w:szCs w:val="22"/>
          <w:lang w:val="en-GB"/>
        </w:rPr>
        <w:tab/>
        <w:t>four and a half (cztery i pół)</w:t>
      </w:r>
      <w:r w:rsidRPr="00F667C8">
        <w:rPr>
          <w:color w:val="auto"/>
          <w:kern w:val="0"/>
          <w:sz w:val="22"/>
          <w:szCs w:val="22"/>
          <w:lang w:val="en-GB"/>
        </w:rPr>
        <w:tab/>
        <w:t>B</w:t>
      </w:r>
      <w:r w:rsidRPr="00F667C8">
        <w:rPr>
          <w:color w:val="auto"/>
          <w:kern w:val="0"/>
          <w:sz w:val="22"/>
          <w:szCs w:val="22"/>
          <w:lang w:val="en-GB"/>
        </w:rPr>
        <w:tab/>
        <w:t>(very good)</w:t>
      </w:r>
    </w:p>
    <w:p w14:paraId="7795D6C8" w14:textId="77777777" w:rsidR="00426580" w:rsidRPr="00F667C8" w:rsidRDefault="00426580" w:rsidP="00426580">
      <w:pPr>
        <w:ind w:left="709"/>
        <w:jc w:val="both"/>
        <w:rPr>
          <w:color w:val="auto"/>
          <w:kern w:val="0"/>
          <w:sz w:val="22"/>
          <w:szCs w:val="22"/>
          <w:lang w:val="en-GB"/>
        </w:rPr>
      </w:pPr>
      <w:r w:rsidRPr="00F667C8">
        <w:rPr>
          <w:color w:val="auto"/>
          <w:kern w:val="0"/>
          <w:sz w:val="22"/>
          <w:szCs w:val="22"/>
          <w:lang w:val="en-GB"/>
        </w:rPr>
        <w:t>4</w:t>
      </w:r>
      <w:r w:rsidRPr="00F667C8">
        <w:rPr>
          <w:color w:val="auto"/>
          <w:kern w:val="0"/>
          <w:sz w:val="22"/>
          <w:szCs w:val="22"/>
          <w:lang w:val="en-GB"/>
        </w:rPr>
        <w:tab/>
        <w:t>four (cztery)</w:t>
      </w:r>
      <w:r w:rsidRPr="00F667C8">
        <w:rPr>
          <w:color w:val="auto"/>
          <w:kern w:val="0"/>
          <w:sz w:val="22"/>
          <w:szCs w:val="22"/>
          <w:lang w:val="en-GB"/>
        </w:rPr>
        <w:tab/>
      </w:r>
      <w:r w:rsidRPr="00F667C8">
        <w:rPr>
          <w:color w:val="auto"/>
          <w:kern w:val="0"/>
          <w:sz w:val="22"/>
          <w:szCs w:val="22"/>
          <w:lang w:val="en-GB"/>
        </w:rPr>
        <w:tab/>
      </w:r>
      <w:r w:rsidRPr="00F667C8">
        <w:rPr>
          <w:color w:val="auto"/>
          <w:kern w:val="0"/>
          <w:sz w:val="22"/>
          <w:szCs w:val="22"/>
          <w:lang w:val="en-GB"/>
        </w:rPr>
        <w:tab/>
        <w:t>C</w:t>
      </w:r>
      <w:r w:rsidRPr="00F667C8">
        <w:rPr>
          <w:color w:val="auto"/>
          <w:kern w:val="0"/>
          <w:sz w:val="22"/>
          <w:szCs w:val="22"/>
          <w:lang w:val="en-GB"/>
        </w:rPr>
        <w:tab/>
        <w:t>(good)</w:t>
      </w:r>
    </w:p>
    <w:p w14:paraId="4A5DA51A" w14:textId="77777777" w:rsidR="00426580" w:rsidRPr="00F667C8" w:rsidRDefault="00426580" w:rsidP="00426580">
      <w:pPr>
        <w:ind w:left="709"/>
        <w:jc w:val="both"/>
        <w:rPr>
          <w:color w:val="auto"/>
          <w:kern w:val="0"/>
          <w:sz w:val="22"/>
          <w:szCs w:val="22"/>
          <w:lang w:val="en-GB"/>
        </w:rPr>
      </w:pPr>
      <w:r w:rsidRPr="00F667C8">
        <w:rPr>
          <w:color w:val="auto"/>
          <w:kern w:val="0"/>
          <w:sz w:val="22"/>
          <w:szCs w:val="22"/>
          <w:lang w:val="en-GB"/>
        </w:rPr>
        <w:t>3.5</w:t>
      </w:r>
      <w:r w:rsidRPr="00F667C8">
        <w:rPr>
          <w:color w:val="auto"/>
          <w:kern w:val="0"/>
          <w:sz w:val="22"/>
          <w:szCs w:val="22"/>
          <w:lang w:val="en-GB"/>
        </w:rPr>
        <w:tab/>
        <w:t>three and a half (trzy i pół)</w:t>
      </w:r>
      <w:r w:rsidRPr="00F667C8">
        <w:rPr>
          <w:color w:val="auto"/>
          <w:kern w:val="0"/>
          <w:sz w:val="22"/>
          <w:szCs w:val="22"/>
          <w:lang w:val="en-GB"/>
        </w:rPr>
        <w:tab/>
        <w:t>D</w:t>
      </w:r>
      <w:r w:rsidRPr="00F667C8">
        <w:rPr>
          <w:color w:val="auto"/>
          <w:kern w:val="0"/>
          <w:sz w:val="22"/>
          <w:szCs w:val="22"/>
          <w:lang w:val="en-GB"/>
        </w:rPr>
        <w:tab/>
        <w:t>(satisfactory)</w:t>
      </w:r>
    </w:p>
    <w:p w14:paraId="0593BD53" w14:textId="77777777" w:rsidR="00426580" w:rsidRPr="00F667C8" w:rsidRDefault="00426580" w:rsidP="00426580">
      <w:pPr>
        <w:ind w:left="709"/>
        <w:jc w:val="both"/>
        <w:rPr>
          <w:color w:val="auto"/>
          <w:kern w:val="0"/>
          <w:sz w:val="22"/>
          <w:szCs w:val="22"/>
          <w:lang w:val="en-GB"/>
        </w:rPr>
      </w:pPr>
      <w:r w:rsidRPr="00F667C8">
        <w:rPr>
          <w:color w:val="auto"/>
          <w:kern w:val="0"/>
          <w:sz w:val="22"/>
          <w:szCs w:val="22"/>
          <w:lang w:val="en-GB"/>
        </w:rPr>
        <w:t>3</w:t>
      </w:r>
      <w:r w:rsidRPr="00F667C8">
        <w:rPr>
          <w:color w:val="auto"/>
          <w:kern w:val="0"/>
          <w:sz w:val="22"/>
          <w:szCs w:val="22"/>
          <w:lang w:val="en-GB"/>
        </w:rPr>
        <w:tab/>
        <w:t>three (trzy)</w:t>
      </w:r>
      <w:r w:rsidRPr="00F667C8">
        <w:rPr>
          <w:color w:val="auto"/>
          <w:kern w:val="0"/>
          <w:sz w:val="22"/>
          <w:szCs w:val="22"/>
          <w:lang w:val="en-GB"/>
        </w:rPr>
        <w:tab/>
      </w:r>
      <w:r w:rsidRPr="00F667C8">
        <w:rPr>
          <w:color w:val="auto"/>
          <w:kern w:val="0"/>
          <w:sz w:val="22"/>
          <w:szCs w:val="22"/>
          <w:lang w:val="en-GB"/>
        </w:rPr>
        <w:tab/>
      </w:r>
      <w:r w:rsidRPr="00F667C8">
        <w:rPr>
          <w:color w:val="auto"/>
          <w:kern w:val="0"/>
          <w:sz w:val="22"/>
          <w:szCs w:val="22"/>
          <w:lang w:val="en-GB"/>
        </w:rPr>
        <w:tab/>
        <w:t>E</w:t>
      </w:r>
      <w:r w:rsidRPr="00F667C8">
        <w:rPr>
          <w:color w:val="auto"/>
          <w:kern w:val="0"/>
          <w:sz w:val="22"/>
          <w:szCs w:val="22"/>
          <w:lang w:val="en-GB"/>
        </w:rPr>
        <w:tab/>
        <w:t>(sufficient)</w:t>
      </w:r>
    </w:p>
    <w:p w14:paraId="0FD2DBB1" w14:textId="77777777" w:rsidR="00426580" w:rsidRPr="00F667C8" w:rsidRDefault="00426580" w:rsidP="00426580">
      <w:pPr>
        <w:ind w:left="709"/>
        <w:jc w:val="both"/>
        <w:rPr>
          <w:color w:val="auto"/>
          <w:kern w:val="0"/>
          <w:sz w:val="22"/>
          <w:szCs w:val="22"/>
          <w:lang w:val="en-GB"/>
        </w:rPr>
      </w:pPr>
      <w:r w:rsidRPr="00F667C8">
        <w:rPr>
          <w:color w:val="auto"/>
          <w:kern w:val="0"/>
          <w:sz w:val="22"/>
          <w:szCs w:val="22"/>
          <w:lang w:val="en-GB"/>
        </w:rPr>
        <w:t>2</w:t>
      </w:r>
      <w:r w:rsidRPr="00F667C8">
        <w:rPr>
          <w:color w:val="auto"/>
          <w:kern w:val="0"/>
          <w:sz w:val="22"/>
          <w:szCs w:val="22"/>
          <w:lang w:val="en-GB"/>
        </w:rPr>
        <w:tab/>
        <w:t>two (dwa)</w:t>
      </w:r>
      <w:r w:rsidRPr="00F667C8">
        <w:rPr>
          <w:color w:val="auto"/>
          <w:kern w:val="0"/>
          <w:sz w:val="22"/>
          <w:szCs w:val="22"/>
          <w:lang w:val="en-GB"/>
        </w:rPr>
        <w:tab/>
      </w:r>
      <w:r w:rsidRPr="00F667C8">
        <w:rPr>
          <w:color w:val="auto"/>
          <w:kern w:val="0"/>
          <w:sz w:val="22"/>
          <w:szCs w:val="22"/>
          <w:lang w:val="en-GB"/>
        </w:rPr>
        <w:tab/>
      </w:r>
      <w:r w:rsidRPr="00F667C8">
        <w:rPr>
          <w:color w:val="auto"/>
          <w:kern w:val="0"/>
          <w:sz w:val="22"/>
          <w:szCs w:val="22"/>
          <w:lang w:val="en-GB"/>
        </w:rPr>
        <w:tab/>
        <w:t>FX/F</w:t>
      </w:r>
      <w:r w:rsidRPr="00F667C8">
        <w:rPr>
          <w:color w:val="auto"/>
          <w:kern w:val="0"/>
          <w:sz w:val="22"/>
          <w:szCs w:val="22"/>
          <w:lang w:val="en-GB"/>
        </w:rPr>
        <w:tab/>
        <w:t>(fail)</w:t>
      </w:r>
    </w:p>
    <w:p w14:paraId="2742D42B" w14:textId="77777777" w:rsidR="00426580" w:rsidRPr="00F667C8" w:rsidRDefault="00426580" w:rsidP="00426580">
      <w:pPr>
        <w:ind w:left="284"/>
        <w:jc w:val="both"/>
        <w:rPr>
          <w:color w:val="auto"/>
          <w:kern w:val="0"/>
          <w:sz w:val="22"/>
          <w:szCs w:val="22"/>
          <w:lang w:val="en-GB"/>
        </w:rPr>
      </w:pPr>
    </w:p>
    <w:p w14:paraId="49D2384F" w14:textId="77777777" w:rsidR="00426580" w:rsidRPr="00F667C8" w:rsidRDefault="00426580" w:rsidP="00426580">
      <w:pPr>
        <w:ind w:left="284"/>
        <w:jc w:val="both"/>
        <w:rPr>
          <w:b/>
          <w:bCs/>
          <w:color w:val="auto"/>
          <w:kern w:val="0"/>
          <w:sz w:val="22"/>
          <w:szCs w:val="22"/>
          <w:lang w:val="en-GB"/>
        </w:rPr>
      </w:pPr>
      <w:r w:rsidRPr="00F667C8">
        <w:rPr>
          <w:color w:val="auto"/>
          <w:kern w:val="0"/>
          <w:sz w:val="22"/>
          <w:szCs w:val="22"/>
          <w:lang w:val="en-GB"/>
        </w:rPr>
        <w:t>(4)</w:t>
      </w:r>
      <w:r w:rsidRPr="00F667C8">
        <w:rPr>
          <w:color w:val="auto"/>
          <w:kern w:val="0"/>
          <w:sz w:val="22"/>
          <w:szCs w:val="22"/>
          <w:lang w:val="en-GB"/>
        </w:rPr>
        <w:tab/>
      </w:r>
      <w:r w:rsidRPr="00F667C8">
        <w:rPr>
          <w:b/>
          <w:bCs/>
          <w:color w:val="auto"/>
          <w:kern w:val="0"/>
          <w:sz w:val="22"/>
          <w:szCs w:val="22"/>
          <w:lang w:val="en-GB"/>
        </w:rPr>
        <w:t>ECTS credits:</w:t>
      </w:r>
    </w:p>
    <w:p w14:paraId="20C6FB81" w14:textId="77777777" w:rsidR="00426580" w:rsidRPr="00F667C8" w:rsidRDefault="00426580" w:rsidP="00426580">
      <w:pPr>
        <w:ind w:left="284"/>
        <w:jc w:val="both"/>
        <w:rPr>
          <w:color w:val="auto"/>
          <w:kern w:val="0"/>
          <w:sz w:val="22"/>
          <w:szCs w:val="22"/>
          <w:lang w:val="en-GB"/>
        </w:rPr>
      </w:pPr>
    </w:p>
    <w:p w14:paraId="0CAB3E50" w14:textId="77777777" w:rsidR="00426580" w:rsidRPr="00F667C8" w:rsidRDefault="00426580" w:rsidP="00426580">
      <w:pPr>
        <w:ind w:left="284"/>
        <w:jc w:val="both"/>
        <w:rPr>
          <w:color w:val="auto"/>
          <w:kern w:val="0"/>
          <w:sz w:val="22"/>
          <w:szCs w:val="22"/>
          <w:lang w:val="en-GB"/>
        </w:rPr>
      </w:pPr>
      <w:r w:rsidRPr="00F667C8">
        <w:rPr>
          <w:color w:val="auto"/>
          <w:kern w:val="0"/>
          <w:sz w:val="22"/>
          <w:szCs w:val="22"/>
          <w:lang w:val="en-GB"/>
        </w:rPr>
        <w:tab/>
        <w:t>1 full academic year</w:t>
      </w:r>
      <w:r w:rsidRPr="00F667C8">
        <w:rPr>
          <w:color w:val="auto"/>
          <w:kern w:val="0"/>
          <w:sz w:val="22"/>
          <w:szCs w:val="22"/>
          <w:lang w:val="en-GB"/>
        </w:rPr>
        <w:tab/>
        <w:t>=</w:t>
      </w:r>
      <w:r w:rsidRPr="00F667C8">
        <w:rPr>
          <w:color w:val="auto"/>
          <w:kern w:val="0"/>
          <w:sz w:val="22"/>
          <w:szCs w:val="22"/>
          <w:lang w:val="en-GB"/>
        </w:rPr>
        <w:tab/>
        <w:t>60 credits</w:t>
      </w:r>
    </w:p>
    <w:p w14:paraId="20822A41" w14:textId="77777777" w:rsidR="00426580" w:rsidRPr="00F667C8" w:rsidRDefault="00426580" w:rsidP="00426580">
      <w:pPr>
        <w:ind w:left="284"/>
        <w:jc w:val="both"/>
        <w:rPr>
          <w:color w:val="auto"/>
          <w:kern w:val="0"/>
          <w:sz w:val="22"/>
          <w:szCs w:val="22"/>
          <w:lang w:val="en-GB"/>
        </w:rPr>
      </w:pPr>
      <w:r w:rsidRPr="00F667C8">
        <w:rPr>
          <w:color w:val="auto"/>
          <w:kern w:val="0"/>
          <w:sz w:val="22"/>
          <w:szCs w:val="22"/>
          <w:lang w:val="en-GB"/>
        </w:rPr>
        <w:tab/>
        <w:t>1 semester</w:t>
      </w:r>
      <w:r w:rsidRPr="00F667C8">
        <w:rPr>
          <w:color w:val="auto"/>
          <w:kern w:val="0"/>
          <w:sz w:val="22"/>
          <w:szCs w:val="22"/>
          <w:lang w:val="en-GB"/>
        </w:rPr>
        <w:tab/>
      </w:r>
      <w:r w:rsidRPr="00F667C8">
        <w:rPr>
          <w:color w:val="auto"/>
          <w:kern w:val="0"/>
          <w:sz w:val="22"/>
          <w:szCs w:val="22"/>
          <w:lang w:val="en-GB"/>
        </w:rPr>
        <w:tab/>
        <w:t>=</w:t>
      </w:r>
      <w:r w:rsidRPr="00F667C8">
        <w:rPr>
          <w:color w:val="auto"/>
          <w:kern w:val="0"/>
          <w:sz w:val="22"/>
          <w:szCs w:val="22"/>
          <w:lang w:val="en-GB"/>
        </w:rPr>
        <w:tab/>
        <w:t>30 credits</w:t>
      </w:r>
    </w:p>
    <w:p w14:paraId="3C9BB304" w14:textId="77777777" w:rsidR="00426580" w:rsidRDefault="00426580" w:rsidP="00426580">
      <w:pPr>
        <w:ind w:left="284"/>
        <w:jc w:val="both"/>
        <w:rPr>
          <w:color w:val="auto"/>
          <w:kern w:val="0"/>
          <w:sz w:val="22"/>
          <w:szCs w:val="22"/>
          <w:lang w:val="en-GB"/>
        </w:rPr>
      </w:pPr>
      <w:r w:rsidRPr="00F667C8">
        <w:rPr>
          <w:color w:val="auto"/>
          <w:kern w:val="0"/>
          <w:sz w:val="22"/>
          <w:szCs w:val="22"/>
          <w:lang w:val="en-GB"/>
        </w:rPr>
        <w:tab/>
        <w:t>1 term/trimester</w:t>
      </w:r>
      <w:r w:rsidRPr="00F667C8">
        <w:rPr>
          <w:color w:val="auto"/>
          <w:kern w:val="0"/>
          <w:sz w:val="22"/>
          <w:szCs w:val="22"/>
          <w:lang w:val="en-GB"/>
        </w:rPr>
        <w:tab/>
      </w:r>
      <w:r w:rsidRPr="00F667C8">
        <w:rPr>
          <w:color w:val="auto"/>
          <w:kern w:val="0"/>
          <w:sz w:val="22"/>
          <w:szCs w:val="22"/>
          <w:lang w:val="en-GB"/>
        </w:rPr>
        <w:tab/>
        <w:t>=</w:t>
      </w:r>
      <w:r w:rsidRPr="00F667C8">
        <w:rPr>
          <w:color w:val="auto"/>
          <w:kern w:val="0"/>
          <w:sz w:val="22"/>
          <w:szCs w:val="22"/>
          <w:lang w:val="en-GB"/>
        </w:rPr>
        <w:tab/>
        <w:t>20 credits</w:t>
      </w:r>
    </w:p>
    <w:p w14:paraId="6DDF75BE" w14:textId="77C2C155" w:rsidR="00D034C7" w:rsidRPr="005228DB" w:rsidRDefault="00D034C7" w:rsidP="005228DB">
      <w:pPr>
        <w:rPr>
          <w:rFonts w:ascii="Arial Unicode MS" w:hAnsi="Arial Unicode MS"/>
          <w:lang w:val="en-US"/>
        </w:rPr>
      </w:pPr>
    </w:p>
    <w:sectPr w:rsidR="00D034C7" w:rsidRPr="005228DB" w:rsidSect="004C6291">
      <w:footerReference w:type="default" r:id="rId9"/>
      <w:pgSz w:w="11900" w:h="16840"/>
      <w:pgMar w:top="851" w:right="851" w:bottom="851" w:left="1134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FAD008" w14:textId="77777777" w:rsidR="009C7B72" w:rsidRDefault="009C7B72">
      <w:r>
        <w:separator/>
      </w:r>
    </w:p>
  </w:endnote>
  <w:endnote w:type="continuationSeparator" w:id="0">
    <w:p w14:paraId="1A51FCFD" w14:textId="77777777" w:rsidR="009C7B72" w:rsidRDefault="009C7B72">
      <w:r>
        <w:continuationSeparator/>
      </w:r>
    </w:p>
  </w:endnote>
  <w:endnote w:type="continuationNotice" w:id="1">
    <w:p w14:paraId="3737359E" w14:textId="77777777" w:rsidR="009C7B72" w:rsidRDefault="009C7B7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altName w:val="Times New Roman"/>
    <w:charset w:val="00"/>
    <w:family w:val="roman"/>
    <w:pitch w:val="default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6A8DA8" w14:textId="77777777" w:rsidR="005E674A" w:rsidRDefault="005E674A">
    <w:pPr>
      <w:pStyle w:val="Stopka"/>
      <w:jc w:val="right"/>
    </w:pPr>
    <w:r>
      <w:rPr>
        <w:sz w:val="20"/>
        <w:szCs w:val="20"/>
      </w:rPr>
      <w:fldChar w:fldCharType="begin"/>
    </w:r>
    <w:r>
      <w:rPr>
        <w:sz w:val="20"/>
        <w:szCs w:val="20"/>
      </w:rPr>
      <w:instrText xml:space="preserve"> PAGE </w:instrText>
    </w:r>
    <w:r>
      <w:rPr>
        <w:sz w:val="20"/>
        <w:szCs w:val="20"/>
      </w:rPr>
      <w:fldChar w:fldCharType="separate"/>
    </w:r>
    <w:r>
      <w:rPr>
        <w:noProof/>
        <w:sz w:val="20"/>
        <w:szCs w:val="20"/>
      </w:rPr>
      <w:t>6</w:t>
    </w:r>
    <w:r>
      <w:rPr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D41085" w14:textId="77777777" w:rsidR="009C7B72" w:rsidRDefault="009C7B72">
      <w:r>
        <w:separator/>
      </w:r>
    </w:p>
  </w:footnote>
  <w:footnote w:type="continuationSeparator" w:id="0">
    <w:p w14:paraId="4F24F46F" w14:textId="77777777" w:rsidR="009C7B72" w:rsidRDefault="009C7B72">
      <w:r>
        <w:continuationSeparator/>
      </w:r>
    </w:p>
  </w:footnote>
  <w:footnote w:type="continuationNotice" w:id="1">
    <w:p w14:paraId="4BC64F09" w14:textId="77777777" w:rsidR="009C7B72" w:rsidRDefault="009C7B72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F5A2F"/>
    <w:multiLevelType w:val="hybridMultilevel"/>
    <w:tmpl w:val="07F0E22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64D00DF8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D73262"/>
    <w:multiLevelType w:val="multilevel"/>
    <w:tmpl w:val="191E0784"/>
    <w:lvl w:ilvl="0">
      <w:start w:val="1"/>
      <w:numFmt w:val="decimal"/>
      <w:lvlText w:val="%1.)"/>
      <w:lvlJc w:val="left"/>
      <w:pPr>
        <w:ind w:left="720" w:hanging="360"/>
      </w:pPr>
      <w:rPr>
        <w:rFonts w:cs="Times New Roman"/>
        <w:b w:val="0"/>
        <w:bCs w:val="0"/>
        <w:lang w:eastAsia="en-GB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5FC551B"/>
    <w:multiLevelType w:val="hybridMultilevel"/>
    <w:tmpl w:val="0526C660"/>
    <w:lvl w:ilvl="0" w:tplc="8EAA8B9A">
      <w:start w:val="1"/>
      <w:numFmt w:val="upperRoman"/>
      <w:lvlText w:val="%1."/>
      <w:lvlJc w:val="left"/>
      <w:pPr>
        <w:ind w:left="1571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931" w:hanging="360"/>
      </w:pPr>
    </w:lvl>
    <w:lvl w:ilvl="2" w:tplc="0415001B" w:tentative="1">
      <w:start w:val="1"/>
      <w:numFmt w:val="lowerRoman"/>
      <w:lvlText w:val="%3."/>
      <w:lvlJc w:val="right"/>
      <w:pPr>
        <w:ind w:left="2651" w:hanging="180"/>
      </w:pPr>
    </w:lvl>
    <w:lvl w:ilvl="3" w:tplc="0415000F" w:tentative="1">
      <w:start w:val="1"/>
      <w:numFmt w:val="decimal"/>
      <w:lvlText w:val="%4."/>
      <w:lvlJc w:val="left"/>
      <w:pPr>
        <w:ind w:left="3371" w:hanging="360"/>
      </w:pPr>
    </w:lvl>
    <w:lvl w:ilvl="4" w:tplc="04150019" w:tentative="1">
      <w:start w:val="1"/>
      <w:numFmt w:val="lowerLetter"/>
      <w:lvlText w:val="%5."/>
      <w:lvlJc w:val="left"/>
      <w:pPr>
        <w:ind w:left="4091" w:hanging="360"/>
      </w:pPr>
    </w:lvl>
    <w:lvl w:ilvl="5" w:tplc="0415001B" w:tentative="1">
      <w:start w:val="1"/>
      <w:numFmt w:val="lowerRoman"/>
      <w:lvlText w:val="%6."/>
      <w:lvlJc w:val="right"/>
      <w:pPr>
        <w:ind w:left="4811" w:hanging="180"/>
      </w:pPr>
    </w:lvl>
    <w:lvl w:ilvl="6" w:tplc="0415000F" w:tentative="1">
      <w:start w:val="1"/>
      <w:numFmt w:val="decimal"/>
      <w:lvlText w:val="%7."/>
      <w:lvlJc w:val="left"/>
      <w:pPr>
        <w:ind w:left="5531" w:hanging="360"/>
      </w:pPr>
    </w:lvl>
    <w:lvl w:ilvl="7" w:tplc="04150019" w:tentative="1">
      <w:start w:val="1"/>
      <w:numFmt w:val="lowerLetter"/>
      <w:lvlText w:val="%8."/>
      <w:lvlJc w:val="left"/>
      <w:pPr>
        <w:ind w:left="6251" w:hanging="360"/>
      </w:pPr>
    </w:lvl>
    <w:lvl w:ilvl="8" w:tplc="0415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3" w15:restartNumberingAfterBreak="0">
    <w:nsid w:val="064C4098"/>
    <w:multiLevelType w:val="hybridMultilevel"/>
    <w:tmpl w:val="F606D492"/>
    <w:lvl w:ilvl="0" w:tplc="24AA12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6B74418"/>
    <w:multiLevelType w:val="hybridMultilevel"/>
    <w:tmpl w:val="07F0E22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64D00DF8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8415008"/>
    <w:multiLevelType w:val="hybridMultilevel"/>
    <w:tmpl w:val="167E670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C7F0959"/>
    <w:multiLevelType w:val="hybridMultilevel"/>
    <w:tmpl w:val="03763DFA"/>
    <w:lvl w:ilvl="0" w:tplc="12522E84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D9A0DBB"/>
    <w:multiLevelType w:val="hybridMultilevel"/>
    <w:tmpl w:val="803297C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0596864"/>
    <w:multiLevelType w:val="hybridMultilevel"/>
    <w:tmpl w:val="2B42D672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10D5A61"/>
    <w:multiLevelType w:val="hybridMultilevel"/>
    <w:tmpl w:val="03763DFA"/>
    <w:lvl w:ilvl="0" w:tplc="12522E84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2F86F9F"/>
    <w:multiLevelType w:val="hybridMultilevel"/>
    <w:tmpl w:val="A376534E"/>
    <w:numStyleLink w:val="Numery"/>
  </w:abstractNum>
  <w:abstractNum w:abstractNumId="11" w15:restartNumberingAfterBreak="0">
    <w:nsid w:val="1452519F"/>
    <w:multiLevelType w:val="hybridMultilevel"/>
    <w:tmpl w:val="3A96FB54"/>
    <w:lvl w:ilvl="0" w:tplc="173A4EE0">
      <w:start w:val="1"/>
      <w:numFmt w:val="upperRoman"/>
      <w:lvlText w:val="%1."/>
      <w:lvlJc w:val="left"/>
      <w:pPr>
        <w:ind w:left="1429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2" w15:restartNumberingAfterBreak="0">
    <w:nsid w:val="15BC710A"/>
    <w:multiLevelType w:val="hybridMultilevel"/>
    <w:tmpl w:val="7B7816A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056BBA"/>
    <w:multiLevelType w:val="hybridMultilevel"/>
    <w:tmpl w:val="03763DFA"/>
    <w:lvl w:ilvl="0" w:tplc="12522E84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7624E5"/>
    <w:multiLevelType w:val="hybridMultilevel"/>
    <w:tmpl w:val="54303DB8"/>
    <w:lvl w:ilvl="0" w:tplc="43626F6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77E477B"/>
    <w:multiLevelType w:val="hybridMultilevel"/>
    <w:tmpl w:val="5022AF8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80D2674"/>
    <w:multiLevelType w:val="hybridMultilevel"/>
    <w:tmpl w:val="374E1106"/>
    <w:lvl w:ilvl="0" w:tplc="4D4234F8">
      <w:start w:val="1"/>
      <w:numFmt w:val="decimal"/>
      <w:lvlText w:val="%1."/>
      <w:lvlJc w:val="left"/>
      <w:pPr>
        <w:ind w:left="720" w:hanging="360"/>
      </w:pPr>
      <w:rPr>
        <w:strike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87370AE"/>
    <w:multiLevelType w:val="hybridMultilevel"/>
    <w:tmpl w:val="03763DFA"/>
    <w:lvl w:ilvl="0" w:tplc="12522E84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9D338F2"/>
    <w:multiLevelType w:val="hybridMultilevel"/>
    <w:tmpl w:val="B5AE7E52"/>
    <w:lvl w:ilvl="0" w:tplc="04150017">
      <w:start w:val="1"/>
      <w:numFmt w:val="lowerLetter"/>
      <w:lvlText w:val="%1)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7">
      <w:start w:val="1"/>
      <w:numFmt w:val="lowerLetter"/>
      <w:lvlText w:val="%3)"/>
      <w:lvlJc w:val="lef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9" w15:restartNumberingAfterBreak="0">
    <w:nsid w:val="2CFB664B"/>
    <w:multiLevelType w:val="hybridMultilevel"/>
    <w:tmpl w:val="DE10AA3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2DF67901"/>
    <w:multiLevelType w:val="hybridMultilevel"/>
    <w:tmpl w:val="03C6FAF8"/>
    <w:lvl w:ilvl="0" w:tplc="04150013">
      <w:start w:val="1"/>
      <w:numFmt w:val="upperRoman"/>
      <w:lvlText w:val="%1."/>
      <w:lvlJc w:val="righ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2F0050F7"/>
    <w:multiLevelType w:val="hybridMultilevel"/>
    <w:tmpl w:val="03763DFA"/>
    <w:lvl w:ilvl="0" w:tplc="12522E84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FB86BD4"/>
    <w:multiLevelType w:val="hybridMultilevel"/>
    <w:tmpl w:val="07F0E22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64D00DF8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FFA355A"/>
    <w:multiLevelType w:val="hybridMultilevel"/>
    <w:tmpl w:val="F606D492"/>
    <w:lvl w:ilvl="0" w:tplc="24AA12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0305FCC"/>
    <w:multiLevelType w:val="hybridMultilevel"/>
    <w:tmpl w:val="31E0DD8C"/>
    <w:lvl w:ilvl="0" w:tplc="4D4234F8">
      <w:start w:val="1"/>
      <w:numFmt w:val="decimal"/>
      <w:lvlText w:val="%1."/>
      <w:lvlJc w:val="left"/>
      <w:pPr>
        <w:ind w:left="720" w:hanging="360"/>
      </w:pPr>
      <w:rPr>
        <w:strike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6AB6A54"/>
    <w:multiLevelType w:val="hybridMultilevel"/>
    <w:tmpl w:val="9FAE474E"/>
    <w:lvl w:ilvl="0" w:tplc="04150011">
      <w:start w:val="1"/>
      <w:numFmt w:val="decimal"/>
      <w:lvlText w:val="%1)"/>
      <w:lvlJc w:val="left"/>
      <w:pPr>
        <w:ind w:left="1211" w:hanging="360"/>
      </w:pPr>
    </w:lvl>
    <w:lvl w:ilvl="1" w:tplc="04150019">
      <w:start w:val="1"/>
      <w:numFmt w:val="lowerLetter"/>
      <w:lvlText w:val="%2."/>
      <w:lvlJc w:val="left"/>
      <w:pPr>
        <w:ind w:left="1931" w:hanging="360"/>
      </w:pPr>
    </w:lvl>
    <w:lvl w:ilvl="2" w:tplc="D4066AA0">
      <w:start w:val="1"/>
      <w:numFmt w:val="lowerLetter"/>
      <w:lvlText w:val="%3)"/>
      <w:lvlJc w:val="left"/>
      <w:pPr>
        <w:ind w:left="2891" w:hanging="42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371" w:hanging="360"/>
      </w:pPr>
    </w:lvl>
    <w:lvl w:ilvl="4" w:tplc="04150019" w:tentative="1">
      <w:start w:val="1"/>
      <w:numFmt w:val="lowerLetter"/>
      <w:lvlText w:val="%5."/>
      <w:lvlJc w:val="left"/>
      <w:pPr>
        <w:ind w:left="4091" w:hanging="360"/>
      </w:pPr>
    </w:lvl>
    <w:lvl w:ilvl="5" w:tplc="0415001B" w:tentative="1">
      <w:start w:val="1"/>
      <w:numFmt w:val="lowerRoman"/>
      <w:lvlText w:val="%6."/>
      <w:lvlJc w:val="right"/>
      <w:pPr>
        <w:ind w:left="4811" w:hanging="180"/>
      </w:pPr>
    </w:lvl>
    <w:lvl w:ilvl="6" w:tplc="0415000F" w:tentative="1">
      <w:start w:val="1"/>
      <w:numFmt w:val="decimal"/>
      <w:lvlText w:val="%7."/>
      <w:lvlJc w:val="left"/>
      <w:pPr>
        <w:ind w:left="5531" w:hanging="360"/>
      </w:pPr>
    </w:lvl>
    <w:lvl w:ilvl="7" w:tplc="04150019" w:tentative="1">
      <w:start w:val="1"/>
      <w:numFmt w:val="lowerLetter"/>
      <w:lvlText w:val="%8."/>
      <w:lvlJc w:val="left"/>
      <w:pPr>
        <w:ind w:left="6251" w:hanging="360"/>
      </w:pPr>
    </w:lvl>
    <w:lvl w:ilvl="8" w:tplc="0415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26" w15:restartNumberingAfterBreak="0">
    <w:nsid w:val="37F16376"/>
    <w:multiLevelType w:val="hybridMultilevel"/>
    <w:tmpl w:val="5ACA6248"/>
    <w:lvl w:ilvl="0" w:tplc="D4E4EC84">
      <w:start w:val="1"/>
      <w:numFmt w:val="decimal"/>
      <w:lvlText w:val="%1)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10347E4"/>
    <w:multiLevelType w:val="hybridMultilevel"/>
    <w:tmpl w:val="EE024C3E"/>
    <w:lvl w:ilvl="0" w:tplc="4D4234F8">
      <w:start w:val="1"/>
      <w:numFmt w:val="decimal"/>
      <w:lvlText w:val="%1."/>
      <w:lvlJc w:val="left"/>
      <w:pPr>
        <w:ind w:left="720" w:hanging="360"/>
      </w:pPr>
      <w:rPr>
        <w:strike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4C57A0C"/>
    <w:multiLevelType w:val="hybridMultilevel"/>
    <w:tmpl w:val="7626349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B37365A"/>
    <w:multiLevelType w:val="hybridMultilevel"/>
    <w:tmpl w:val="AD700DC6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0" w15:restartNumberingAfterBreak="0">
    <w:nsid w:val="4B640D49"/>
    <w:multiLevelType w:val="hybridMultilevel"/>
    <w:tmpl w:val="03763DFA"/>
    <w:lvl w:ilvl="0" w:tplc="12522E84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FAD6487"/>
    <w:multiLevelType w:val="hybridMultilevel"/>
    <w:tmpl w:val="AB3ED70A"/>
    <w:lvl w:ilvl="0" w:tplc="04150017">
      <w:start w:val="1"/>
      <w:numFmt w:val="lowerLetter"/>
      <w:lvlText w:val="%1)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2" w15:restartNumberingAfterBreak="0">
    <w:nsid w:val="5161462B"/>
    <w:multiLevelType w:val="hybridMultilevel"/>
    <w:tmpl w:val="09B607EA"/>
    <w:lvl w:ilvl="0" w:tplc="4D4234F8">
      <w:start w:val="1"/>
      <w:numFmt w:val="decimal"/>
      <w:lvlText w:val="%1."/>
      <w:lvlJc w:val="left"/>
      <w:pPr>
        <w:ind w:left="720" w:hanging="360"/>
      </w:pPr>
      <w:rPr>
        <w:strike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16840F7"/>
    <w:multiLevelType w:val="hybridMultilevel"/>
    <w:tmpl w:val="126E43E0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4" w15:restartNumberingAfterBreak="0">
    <w:nsid w:val="53966B74"/>
    <w:multiLevelType w:val="hybridMultilevel"/>
    <w:tmpl w:val="380C9502"/>
    <w:lvl w:ilvl="0" w:tplc="04150011">
      <w:start w:val="1"/>
      <w:numFmt w:val="decimal"/>
      <w:lvlText w:val="%1)"/>
      <w:lvlJc w:val="left"/>
      <w:pPr>
        <w:ind w:left="1211" w:hanging="360"/>
      </w:pPr>
    </w:lvl>
    <w:lvl w:ilvl="1" w:tplc="04150019" w:tentative="1">
      <w:start w:val="1"/>
      <w:numFmt w:val="lowerLetter"/>
      <w:lvlText w:val="%2."/>
      <w:lvlJc w:val="left"/>
      <w:pPr>
        <w:ind w:left="1931" w:hanging="360"/>
      </w:pPr>
    </w:lvl>
    <w:lvl w:ilvl="2" w:tplc="0415001B" w:tentative="1">
      <w:start w:val="1"/>
      <w:numFmt w:val="lowerRoman"/>
      <w:lvlText w:val="%3."/>
      <w:lvlJc w:val="right"/>
      <w:pPr>
        <w:ind w:left="2651" w:hanging="180"/>
      </w:pPr>
    </w:lvl>
    <w:lvl w:ilvl="3" w:tplc="0415000F" w:tentative="1">
      <w:start w:val="1"/>
      <w:numFmt w:val="decimal"/>
      <w:lvlText w:val="%4."/>
      <w:lvlJc w:val="left"/>
      <w:pPr>
        <w:ind w:left="3371" w:hanging="360"/>
      </w:pPr>
    </w:lvl>
    <w:lvl w:ilvl="4" w:tplc="04150019" w:tentative="1">
      <w:start w:val="1"/>
      <w:numFmt w:val="lowerLetter"/>
      <w:lvlText w:val="%5."/>
      <w:lvlJc w:val="left"/>
      <w:pPr>
        <w:ind w:left="4091" w:hanging="360"/>
      </w:pPr>
    </w:lvl>
    <w:lvl w:ilvl="5" w:tplc="0415001B" w:tentative="1">
      <w:start w:val="1"/>
      <w:numFmt w:val="lowerRoman"/>
      <w:lvlText w:val="%6."/>
      <w:lvlJc w:val="right"/>
      <w:pPr>
        <w:ind w:left="4811" w:hanging="180"/>
      </w:pPr>
    </w:lvl>
    <w:lvl w:ilvl="6" w:tplc="0415000F" w:tentative="1">
      <w:start w:val="1"/>
      <w:numFmt w:val="decimal"/>
      <w:lvlText w:val="%7."/>
      <w:lvlJc w:val="left"/>
      <w:pPr>
        <w:ind w:left="5531" w:hanging="360"/>
      </w:pPr>
    </w:lvl>
    <w:lvl w:ilvl="7" w:tplc="04150019" w:tentative="1">
      <w:start w:val="1"/>
      <w:numFmt w:val="lowerLetter"/>
      <w:lvlText w:val="%8."/>
      <w:lvlJc w:val="left"/>
      <w:pPr>
        <w:ind w:left="6251" w:hanging="360"/>
      </w:pPr>
    </w:lvl>
    <w:lvl w:ilvl="8" w:tplc="0415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35" w15:restartNumberingAfterBreak="0">
    <w:nsid w:val="5B8D0935"/>
    <w:multiLevelType w:val="hybridMultilevel"/>
    <w:tmpl w:val="F1F03EF8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04150011">
      <w:start w:val="1"/>
      <w:numFmt w:val="decimal"/>
      <w:lvlText w:val="%2)"/>
      <w:lvlJc w:val="left"/>
      <w:pPr>
        <w:ind w:left="1866" w:hanging="360"/>
      </w:pPr>
    </w:lvl>
    <w:lvl w:ilvl="2" w:tplc="04150017">
      <w:start w:val="1"/>
      <w:numFmt w:val="lowerLetter"/>
      <w:lvlText w:val="%3)"/>
      <w:lvlJc w:val="lef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6" w15:restartNumberingAfterBreak="0">
    <w:nsid w:val="5C416AF9"/>
    <w:multiLevelType w:val="hybridMultilevel"/>
    <w:tmpl w:val="07246810"/>
    <w:lvl w:ilvl="0" w:tplc="5B16C4C8">
      <w:start w:val="1"/>
      <w:numFmt w:val="decimal"/>
      <w:lvlText w:val="1.%1."/>
      <w:lvlJc w:val="left"/>
      <w:pPr>
        <w:ind w:left="1069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7" w15:restartNumberingAfterBreak="0">
    <w:nsid w:val="64B2485D"/>
    <w:multiLevelType w:val="hybridMultilevel"/>
    <w:tmpl w:val="A376534E"/>
    <w:styleLink w:val="Numery"/>
    <w:lvl w:ilvl="0" w:tplc="6B1C7994">
      <w:start w:val="1"/>
      <w:numFmt w:val="decimal"/>
      <w:lvlText w:val="%1."/>
      <w:lvlJc w:val="left"/>
      <w:pPr>
        <w:ind w:left="253" w:hanging="25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1" w:tplc="BC64BCF6">
      <w:start w:val="1"/>
      <w:numFmt w:val="decimal"/>
      <w:lvlText w:val="%2."/>
      <w:lvlJc w:val="left"/>
      <w:pPr>
        <w:ind w:left="1053" w:hanging="25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2" w:tplc="AC52405C">
      <w:start w:val="1"/>
      <w:numFmt w:val="decimal"/>
      <w:lvlText w:val="%3."/>
      <w:lvlJc w:val="left"/>
      <w:pPr>
        <w:ind w:left="1853" w:hanging="25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3" w:tplc="628E571E">
      <w:start w:val="1"/>
      <w:numFmt w:val="decimal"/>
      <w:lvlText w:val="%4."/>
      <w:lvlJc w:val="left"/>
      <w:pPr>
        <w:ind w:left="2653" w:hanging="25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4" w:tplc="7BF4A712">
      <w:start w:val="1"/>
      <w:numFmt w:val="decimal"/>
      <w:lvlText w:val="%5."/>
      <w:lvlJc w:val="left"/>
      <w:pPr>
        <w:ind w:left="3453" w:hanging="25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5" w:tplc="0AD259C8">
      <w:start w:val="1"/>
      <w:numFmt w:val="decimal"/>
      <w:lvlText w:val="%6."/>
      <w:lvlJc w:val="left"/>
      <w:pPr>
        <w:ind w:left="4253" w:hanging="25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6" w:tplc="B140591C">
      <w:start w:val="1"/>
      <w:numFmt w:val="decimal"/>
      <w:lvlText w:val="%7."/>
      <w:lvlJc w:val="left"/>
      <w:pPr>
        <w:ind w:left="5053" w:hanging="25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7" w:tplc="F54CEBCE">
      <w:start w:val="1"/>
      <w:numFmt w:val="decimal"/>
      <w:lvlText w:val="%8."/>
      <w:lvlJc w:val="left"/>
      <w:pPr>
        <w:ind w:left="5853" w:hanging="25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8" w:tplc="E1565868">
      <w:start w:val="1"/>
      <w:numFmt w:val="decimal"/>
      <w:lvlText w:val="%9."/>
      <w:lvlJc w:val="left"/>
      <w:pPr>
        <w:ind w:left="6653" w:hanging="25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8" w15:restartNumberingAfterBreak="0">
    <w:nsid w:val="653A249C"/>
    <w:multiLevelType w:val="multilevel"/>
    <w:tmpl w:val="6E6A51B6"/>
    <w:lvl w:ilvl="0">
      <w:start w:val="1"/>
      <w:numFmt w:val="decimal"/>
      <w:lvlText w:val="%1.)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  <w:b w:val="0"/>
        <w:bCs w:val="0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  <w:b w:val="0"/>
        <w:bCs w:val="0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  <w:b w:val="0"/>
        <w:bCs w:val="0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  <w:b w:val="0"/>
        <w:bCs w:val="0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  <w:b w:val="0"/>
        <w:bCs w:val="0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  <w:b w:val="0"/>
        <w:bCs w:val="0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  <w:b w:val="0"/>
        <w:bCs w:val="0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  <w:b w:val="0"/>
        <w:bCs w:val="0"/>
      </w:rPr>
    </w:lvl>
  </w:abstractNum>
  <w:abstractNum w:abstractNumId="39" w15:restartNumberingAfterBreak="0">
    <w:nsid w:val="6A092144"/>
    <w:multiLevelType w:val="hybridMultilevel"/>
    <w:tmpl w:val="2A6E39D6"/>
    <w:lvl w:ilvl="0" w:tplc="D3064464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0" w15:restartNumberingAfterBreak="0">
    <w:nsid w:val="6EDA6394"/>
    <w:multiLevelType w:val="hybridMultilevel"/>
    <w:tmpl w:val="FEF2429C"/>
    <w:lvl w:ilvl="0" w:tplc="04150011">
      <w:start w:val="1"/>
      <w:numFmt w:val="decimal"/>
      <w:lvlText w:val="%1)"/>
      <w:lvlJc w:val="left"/>
      <w:pPr>
        <w:ind w:left="1069" w:hanging="360"/>
      </w:p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1" w15:restartNumberingAfterBreak="0">
    <w:nsid w:val="6EE8157A"/>
    <w:multiLevelType w:val="hybridMultilevel"/>
    <w:tmpl w:val="5022AF8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D3A6D04"/>
    <w:multiLevelType w:val="hybridMultilevel"/>
    <w:tmpl w:val="03763DFA"/>
    <w:lvl w:ilvl="0" w:tplc="12522E84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EEA1F7B"/>
    <w:multiLevelType w:val="hybridMultilevel"/>
    <w:tmpl w:val="C442B00A"/>
    <w:lvl w:ilvl="0" w:tplc="3E1AEE00">
      <w:start w:val="3"/>
      <w:numFmt w:val="upperRoman"/>
      <w:lvlText w:val="%1."/>
      <w:lvlJc w:val="right"/>
      <w:pPr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7"/>
  </w:num>
  <w:num w:numId="2">
    <w:abstractNumId w:val="10"/>
  </w:num>
  <w:num w:numId="3">
    <w:abstractNumId w:val="1"/>
  </w:num>
  <w:num w:numId="4">
    <w:abstractNumId w:val="38"/>
  </w:num>
  <w:num w:numId="5">
    <w:abstractNumId w:val="30"/>
  </w:num>
  <w:num w:numId="6">
    <w:abstractNumId w:val="6"/>
  </w:num>
  <w:num w:numId="7">
    <w:abstractNumId w:val="9"/>
  </w:num>
  <w:num w:numId="8">
    <w:abstractNumId w:val="17"/>
  </w:num>
  <w:num w:numId="9">
    <w:abstractNumId w:val="21"/>
  </w:num>
  <w:num w:numId="10">
    <w:abstractNumId w:val="13"/>
  </w:num>
  <w:num w:numId="11">
    <w:abstractNumId w:val="42"/>
  </w:num>
  <w:num w:numId="12">
    <w:abstractNumId w:val="28"/>
  </w:num>
  <w:num w:numId="13">
    <w:abstractNumId w:val="12"/>
  </w:num>
  <w:num w:numId="14">
    <w:abstractNumId w:val="14"/>
  </w:num>
  <w:num w:numId="15">
    <w:abstractNumId w:val="5"/>
  </w:num>
  <w:num w:numId="16">
    <w:abstractNumId w:val="27"/>
  </w:num>
  <w:num w:numId="17">
    <w:abstractNumId w:val="39"/>
  </w:num>
  <w:num w:numId="18">
    <w:abstractNumId w:val="23"/>
  </w:num>
  <w:num w:numId="19">
    <w:abstractNumId w:val="32"/>
  </w:num>
  <w:num w:numId="20">
    <w:abstractNumId w:val="16"/>
  </w:num>
  <w:num w:numId="21">
    <w:abstractNumId w:val="2"/>
  </w:num>
  <w:num w:numId="22">
    <w:abstractNumId w:val="11"/>
  </w:num>
  <w:num w:numId="23">
    <w:abstractNumId w:val="20"/>
  </w:num>
  <w:num w:numId="24">
    <w:abstractNumId w:val="7"/>
  </w:num>
  <w:num w:numId="25">
    <w:abstractNumId w:val="4"/>
  </w:num>
  <w:num w:numId="26">
    <w:abstractNumId w:val="35"/>
  </w:num>
  <w:num w:numId="27">
    <w:abstractNumId w:val="33"/>
  </w:num>
  <w:num w:numId="28">
    <w:abstractNumId w:val="22"/>
  </w:num>
  <w:num w:numId="29">
    <w:abstractNumId w:val="40"/>
  </w:num>
  <w:num w:numId="30">
    <w:abstractNumId w:val="3"/>
  </w:num>
  <w:num w:numId="31">
    <w:abstractNumId w:val="24"/>
  </w:num>
  <w:num w:numId="32">
    <w:abstractNumId w:val="41"/>
  </w:num>
  <w:num w:numId="33">
    <w:abstractNumId w:val="34"/>
  </w:num>
  <w:num w:numId="34">
    <w:abstractNumId w:val="25"/>
  </w:num>
  <w:num w:numId="35">
    <w:abstractNumId w:val="0"/>
  </w:num>
  <w:num w:numId="36">
    <w:abstractNumId w:val="31"/>
  </w:num>
  <w:num w:numId="37">
    <w:abstractNumId w:val="18"/>
  </w:num>
  <w:num w:numId="38">
    <w:abstractNumId w:val="15"/>
  </w:num>
  <w:num w:numId="39">
    <w:abstractNumId w:val="36"/>
  </w:num>
  <w:num w:numId="40">
    <w:abstractNumId w:val="26"/>
  </w:num>
  <w:num w:numId="41">
    <w:abstractNumId w:val="19"/>
  </w:num>
  <w:num w:numId="42">
    <w:abstractNumId w:val="8"/>
  </w:num>
  <w:num w:numId="43">
    <w:abstractNumId w:val="29"/>
  </w:num>
  <w:num w:numId="44">
    <w:abstractNumId w:val="4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defaultTabStop w:val="709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2NzUzNTQ2NDUwMzNR0lEKTi0uzszPAykwNKgFAJCMWlctAAAA"/>
    <w:docVar w:name="LE_Links" w:val="{E21F98B6-9FA9-4725-86B7-844CEDDF7DA0}"/>
  </w:docVars>
  <w:rsids>
    <w:rsidRoot w:val="002C40EC"/>
    <w:rsid w:val="000030C4"/>
    <w:rsid w:val="000049CB"/>
    <w:rsid w:val="00005353"/>
    <w:rsid w:val="000106A6"/>
    <w:rsid w:val="00012C52"/>
    <w:rsid w:val="00017CD4"/>
    <w:rsid w:val="000235C2"/>
    <w:rsid w:val="000238EF"/>
    <w:rsid w:val="00023CD4"/>
    <w:rsid w:val="000240F7"/>
    <w:rsid w:val="0002672E"/>
    <w:rsid w:val="00030002"/>
    <w:rsid w:val="00030994"/>
    <w:rsid w:val="00032095"/>
    <w:rsid w:val="00035982"/>
    <w:rsid w:val="00037AC6"/>
    <w:rsid w:val="00047938"/>
    <w:rsid w:val="00051595"/>
    <w:rsid w:val="00051C06"/>
    <w:rsid w:val="00053DE9"/>
    <w:rsid w:val="00055CBA"/>
    <w:rsid w:val="00057347"/>
    <w:rsid w:val="0006426B"/>
    <w:rsid w:val="0007671C"/>
    <w:rsid w:val="00077214"/>
    <w:rsid w:val="000806FC"/>
    <w:rsid w:val="00080F53"/>
    <w:rsid w:val="00084910"/>
    <w:rsid w:val="00084A14"/>
    <w:rsid w:val="00086F20"/>
    <w:rsid w:val="000901B9"/>
    <w:rsid w:val="00093233"/>
    <w:rsid w:val="000A2530"/>
    <w:rsid w:val="000A2BBB"/>
    <w:rsid w:val="000A2F44"/>
    <w:rsid w:val="000A711E"/>
    <w:rsid w:val="000A7D17"/>
    <w:rsid w:val="000B0F87"/>
    <w:rsid w:val="000B2131"/>
    <w:rsid w:val="000B23D8"/>
    <w:rsid w:val="000B2C70"/>
    <w:rsid w:val="000B39DA"/>
    <w:rsid w:val="000C2099"/>
    <w:rsid w:val="000C5002"/>
    <w:rsid w:val="000C5343"/>
    <w:rsid w:val="000C6704"/>
    <w:rsid w:val="000C7FA7"/>
    <w:rsid w:val="000D0CF6"/>
    <w:rsid w:val="000D1E75"/>
    <w:rsid w:val="000D2780"/>
    <w:rsid w:val="000D5A85"/>
    <w:rsid w:val="000D5EE5"/>
    <w:rsid w:val="000D66EC"/>
    <w:rsid w:val="000D6A95"/>
    <w:rsid w:val="000E02B6"/>
    <w:rsid w:val="000E5374"/>
    <w:rsid w:val="000F4655"/>
    <w:rsid w:val="000F4722"/>
    <w:rsid w:val="000F4D75"/>
    <w:rsid w:val="000F4F6C"/>
    <w:rsid w:val="000F7085"/>
    <w:rsid w:val="000F7B0D"/>
    <w:rsid w:val="000F7B43"/>
    <w:rsid w:val="001009AA"/>
    <w:rsid w:val="00103F14"/>
    <w:rsid w:val="00112312"/>
    <w:rsid w:val="0011343A"/>
    <w:rsid w:val="001157C0"/>
    <w:rsid w:val="00134DEC"/>
    <w:rsid w:val="001374AF"/>
    <w:rsid w:val="00140BD2"/>
    <w:rsid w:val="00140D43"/>
    <w:rsid w:val="001425FF"/>
    <w:rsid w:val="0015126D"/>
    <w:rsid w:val="00152062"/>
    <w:rsid w:val="001525FE"/>
    <w:rsid w:val="001558DE"/>
    <w:rsid w:val="00157E1D"/>
    <w:rsid w:val="001630FC"/>
    <w:rsid w:val="001653F4"/>
    <w:rsid w:val="00165FFD"/>
    <w:rsid w:val="00166298"/>
    <w:rsid w:val="00170095"/>
    <w:rsid w:val="001732D9"/>
    <w:rsid w:val="00174E9A"/>
    <w:rsid w:val="001765DC"/>
    <w:rsid w:val="00177B07"/>
    <w:rsid w:val="0018062E"/>
    <w:rsid w:val="001822C2"/>
    <w:rsid w:val="00192116"/>
    <w:rsid w:val="00194C19"/>
    <w:rsid w:val="001A676D"/>
    <w:rsid w:val="001A7B67"/>
    <w:rsid w:val="001A7E2B"/>
    <w:rsid w:val="001B0748"/>
    <w:rsid w:val="001B2EDA"/>
    <w:rsid w:val="001B55A6"/>
    <w:rsid w:val="001B60B0"/>
    <w:rsid w:val="001B7A6E"/>
    <w:rsid w:val="001C0A94"/>
    <w:rsid w:val="001C0EAC"/>
    <w:rsid w:val="001C3D92"/>
    <w:rsid w:val="001C4394"/>
    <w:rsid w:val="001C45CE"/>
    <w:rsid w:val="001C6073"/>
    <w:rsid w:val="001C7DB6"/>
    <w:rsid w:val="001D18DE"/>
    <w:rsid w:val="001D3B79"/>
    <w:rsid w:val="001D3FB3"/>
    <w:rsid w:val="001D41E2"/>
    <w:rsid w:val="001D4E38"/>
    <w:rsid w:val="001D55F0"/>
    <w:rsid w:val="001D6E5B"/>
    <w:rsid w:val="001D7904"/>
    <w:rsid w:val="001E0FE0"/>
    <w:rsid w:val="001E2FA7"/>
    <w:rsid w:val="001E33DA"/>
    <w:rsid w:val="001E59B7"/>
    <w:rsid w:val="001F188F"/>
    <w:rsid w:val="001F1F0A"/>
    <w:rsid w:val="001F294F"/>
    <w:rsid w:val="001F5B8D"/>
    <w:rsid w:val="001F73CC"/>
    <w:rsid w:val="001F7C62"/>
    <w:rsid w:val="00206791"/>
    <w:rsid w:val="00211F2A"/>
    <w:rsid w:val="002150A4"/>
    <w:rsid w:val="00215344"/>
    <w:rsid w:val="00220167"/>
    <w:rsid w:val="002203C3"/>
    <w:rsid w:val="002233E8"/>
    <w:rsid w:val="00226756"/>
    <w:rsid w:val="00227B11"/>
    <w:rsid w:val="00232435"/>
    <w:rsid w:val="00234CBB"/>
    <w:rsid w:val="0023620A"/>
    <w:rsid w:val="002419D3"/>
    <w:rsid w:val="0024348F"/>
    <w:rsid w:val="0024569A"/>
    <w:rsid w:val="00245D36"/>
    <w:rsid w:val="002478DD"/>
    <w:rsid w:val="002518F7"/>
    <w:rsid w:val="00253B43"/>
    <w:rsid w:val="00255392"/>
    <w:rsid w:val="002562A1"/>
    <w:rsid w:val="00256F3B"/>
    <w:rsid w:val="002574C1"/>
    <w:rsid w:val="002578A2"/>
    <w:rsid w:val="00262AA0"/>
    <w:rsid w:val="00262B41"/>
    <w:rsid w:val="0026303E"/>
    <w:rsid w:val="00265751"/>
    <w:rsid w:val="00270333"/>
    <w:rsid w:val="00270E80"/>
    <w:rsid w:val="002714E0"/>
    <w:rsid w:val="00276AAD"/>
    <w:rsid w:val="00276D77"/>
    <w:rsid w:val="00277AA8"/>
    <w:rsid w:val="00283DEE"/>
    <w:rsid w:val="002843A7"/>
    <w:rsid w:val="002853A4"/>
    <w:rsid w:val="00285D5C"/>
    <w:rsid w:val="00286738"/>
    <w:rsid w:val="00286D15"/>
    <w:rsid w:val="00290326"/>
    <w:rsid w:val="002906D8"/>
    <w:rsid w:val="00295A79"/>
    <w:rsid w:val="00295E16"/>
    <w:rsid w:val="002960B7"/>
    <w:rsid w:val="002966E3"/>
    <w:rsid w:val="00296728"/>
    <w:rsid w:val="00297577"/>
    <w:rsid w:val="002A2BBD"/>
    <w:rsid w:val="002A3EEE"/>
    <w:rsid w:val="002A59FE"/>
    <w:rsid w:val="002B2A78"/>
    <w:rsid w:val="002B2C19"/>
    <w:rsid w:val="002B74B9"/>
    <w:rsid w:val="002C3C2D"/>
    <w:rsid w:val="002C40EC"/>
    <w:rsid w:val="002D236E"/>
    <w:rsid w:val="002E2A1E"/>
    <w:rsid w:val="002E6B36"/>
    <w:rsid w:val="002E7FD9"/>
    <w:rsid w:val="002F1DA9"/>
    <w:rsid w:val="002F3F6A"/>
    <w:rsid w:val="002F4275"/>
    <w:rsid w:val="002F5650"/>
    <w:rsid w:val="002F6D8B"/>
    <w:rsid w:val="002F795E"/>
    <w:rsid w:val="002F7B72"/>
    <w:rsid w:val="00305DB3"/>
    <w:rsid w:val="00315B95"/>
    <w:rsid w:val="00323C90"/>
    <w:rsid w:val="003259DD"/>
    <w:rsid w:val="0033079B"/>
    <w:rsid w:val="003317FF"/>
    <w:rsid w:val="003343E8"/>
    <w:rsid w:val="00343EB4"/>
    <w:rsid w:val="003479A1"/>
    <w:rsid w:val="003573AA"/>
    <w:rsid w:val="0036294D"/>
    <w:rsid w:val="00365B4E"/>
    <w:rsid w:val="003730AF"/>
    <w:rsid w:val="00374E7F"/>
    <w:rsid w:val="00376B52"/>
    <w:rsid w:val="00381717"/>
    <w:rsid w:val="003828C2"/>
    <w:rsid w:val="003841B1"/>
    <w:rsid w:val="003860E3"/>
    <w:rsid w:val="003A2110"/>
    <w:rsid w:val="003B6121"/>
    <w:rsid w:val="003B6890"/>
    <w:rsid w:val="003B693E"/>
    <w:rsid w:val="003B6F95"/>
    <w:rsid w:val="003C2440"/>
    <w:rsid w:val="003C3932"/>
    <w:rsid w:val="003C5364"/>
    <w:rsid w:val="003C7BE8"/>
    <w:rsid w:val="003D3694"/>
    <w:rsid w:val="003D4E20"/>
    <w:rsid w:val="003D7902"/>
    <w:rsid w:val="003E16F8"/>
    <w:rsid w:val="003E43DB"/>
    <w:rsid w:val="003E7DEC"/>
    <w:rsid w:val="003F05B5"/>
    <w:rsid w:val="004014E4"/>
    <w:rsid w:val="004039FB"/>
    <w:rsid w:val="00407998"/>
    <w:rsid w:val="004104F0"/>
    <w:rsid w:val="00410CA1"/>
    <w:rsid w:val="0041143C"/>
    <w:rsid w:val="00413D4C"/>
    <w:rsid w:val="00414001"/>
    <w:rsid w:val="004143D3"/>
    <w:rsid w:val="00414B93"/>
    <w:rsid w:val="0042526C"/>
    <w:rsid w:val="00425498"/>
    <w:rsid w:val="00426580"/>
    <w:rsid w:val="00430F48"/>
    <w:rsid w:val="004314CD"/>
    <w:rsid w:val="004331C7"/>
    <w:rsid w:val="00444446"/>
    <w:rsid w:val="00445D50"/>
    <w:rsid w:val="00446165"/>
    <w:rsid w:val="004510B7"/>
    <w:rsid w:val="004523BA"/>
    <w:rsid w:val="004543E3"/>
    <w:rsid w:val="00455F18"/>
    <w:rsid w:val="00456648"/>
    <w:rsid w:val="00461E5E"/>
    <w:rsid w:val="00464646"/>
    <w:rsid w:val="00467931"/>
    <w:rsid w:val="004728E8"/>
    <w:rsid w:val="00472B25"/>
    <w:rsid w:val="00474559"/>
    <w:rsid w:val="00484543"/>
    <w:rsid w:val="00485CBD"/>
    <w:rsid w:val="00487FA3"/>
    <w:rsid w:val="004914BA"/>
    <w:rsid w:val="004A05FC"/>
    <w:rsid w:val="004A1D65"/>
    <w:rsid w:val="004A4154"/>
    <w:rsid w:val="004A4A4A"/>
    <w:rsid w:val="004A6847"/>
    <w:rsid w:val="004A7D43"/>
    <w:rsid w:val="004A7F83"/>
    <w:rsid w:val="004B12F9"/>
    <w:rsid w:val="004B3B3E"/>
    <w:rsid w:val="004C0D23"/>
    <w:rsid w:val="004C1C5D"/>
    <w:rsid w:val="004C4F88"/>
    <w:rsid w:val="004C56BC"/>
    <w:rsid w:val="004C57D2"/>
    <w:rsid w:val="004C6291"/>
    <w:rsid w:val="004C6297"/>
    <w:rsid w:val="004D060D"/>
    <w:rsid w:val="004D35A0"/>
    <w:rsid w:val="004D4027"/>
    <w:rsid w:val="004D63D2"/>
    <w:rsid w:val="004E6B44"/>
    <w:rsid w:val="004F0F7B"/>
    <w:rsid w:val="004F2930"/>
    <w:rsid w:val="004F6FEE"/>
    <w:rsid w:val="005038E1"/>
    <w:rsid w:val="005042BB"/>
    <w:rsid w:val="0050575F"/>
    <w:rsid w:val="005108A1"/>
    <w:rsid w:val="00512266"/>
    <w:rsid w:val="00512BB2"/>
    <w:rsid w:val="00515247"/>
    <w:rsid w:val="0051735F"/>
    <w:rsid w:val="005228DB"/>
    <w:rsid w:val="00524FF9"/>
    <w:rsid w:val="0053212C"/>
    <w:rsid w:val="005339F8"/>
    <w:rsid w:val="00540419"/>
    <w:rsid w:val="00550591"/>
    <w:rsid w:val="00552055"/>
    <w:rsid w:val="00554CEB"/>
    <w:rsid w:val="005558CD"/>
    <w:rsid w:val="00556D48"/>
    <w:rsid w:val="00560191"/>
    <w:rsid w:val="00560C60"/>
    <w:rsid w:val="00563087"/>
    <w:rsid w:val="00563C82"/>
    <w:rsid w:val="00565B8B"/>
    <w:rsid w:val="005673F5"/>
    <w:rsid w:val="00567C82"/>
    <w:rsid w:val="00567E7C"/>
    <w:rsid w:val="00571ADD"/>
    <w:rsid w:val="005749BB"/>
    <w:rsid w:val="00576E3C"/>
    <w:rsid w:val="005858B5"/>
    <w:rsid w:val="00587A0C"/>
    <w:rsid w:val="005915F7"/>
    <w:rsid w:val="005954A3"/>
    <w:rsid w:val="00596210"/>
    <w:rsid w:val="00597F7A"/>
    <w:rsid w:val="005A4529"/>
    <w:rsid w:val="005A61E5"/>
    <w:rsid w:val="005A6EA7"/>
    <w:rsid w:val="005A7288"/>
    <w:rsid w:val="005B31C1"/>
    <w:rsid w:val="005B427E"/>
    <w:rsid w:val="005B50AF"/>
    <w:rsid w:val="005B72B9"/>
    <w:rsid w:val="005C2DBB"/>
    <w:rsid w:val="005C57E8"/>
    <w:rsid w:val="005D1752"/>
    <w:rsid w:val="005D1C27"/>
    <w:rsid w:val="005D3F0F"/>
    <w:rsid w:val="005D43E1"/>
    <w:rsid w:val="005D5E0A"/>
    <w:rsid w:val="005D7DCC"/>
    <w:rsid w:val="005E0E1D"/>
    <w:rsid w:val="005E28A5"/>
    <w:rsid w:val="005E36EE"/>
    <w:rsid w:val="005E3879"/>
    <w:rsid w:val="005E3F69"/>
    <w:rsid w:val="005E4BF4"/>
    <w:rsid w:val="005E674A"/>
    <w:rsid w:val="005F093C"/>
    <w:rsid w:val="005F2A78"/>
    <w:rsid w:val="005F59DA"/>
    <w:rsid w:val="005F71C3"/>
    <w:rsid w:val="00600AFE"/>
    <w:rsid w:val="0060162E"/>
    <w:rsid w:val="00602E60"/>
    <w:rsid w:val="00604334"/>
    <w:rsid w:val="006069D6"/>
    <w:rsid w:val="0061042A"/>
    <w:rsid w:val="0061590C"/>
    <w:rsid w:val="006164DB"/>
    <w:rsid w:val="00624AAB"/>
    <w:rsid w:val="0062723F"/>
    <w:rsid w:val="00632389"/>
    <w:rsid w:val="006323A9"/>
    <w:rsid w:val="00636213"/>
    <w:rsid w:val="00641121"/>
    <w:rsid w:val="00642E1D"/>
    <w:rsid w:val="0064444F"/>
    <w:rsid w:val="006472BC"/>
    <w:rsid w:val="006476E1"/>
    <w:rsid w:val="006534CF"/>
    <w:rsid w:val="006541AB"/>
    <w:rsid w:val="00657C4F"/>
    <w:rsid w:val="00664775"/>
    <w:rsid w:val="00666C72"/>
    <w:rsid w:val="0066753F"/>
    <w:rsid w:val="00670548"/>
    <w:rsid w:val="0067100D"/>
    <w:rsid w:val="0067500B"/>
    <w:rsid w:val="00677D44"/>
    <w:rsid w:val="006826A6"/>
    <w:rsid w:val="00682CD6"/>
    <w:rsid w:val="00684364"/>
    <w:rsid w:val="006935FD"/>
    <w:rsid w:val="00696A5B"/>
    <w:rsid w:val="006976C5"/>
    <w:rsid w:val="006A1894"/>
    <w:rsid w:val="006A1D2A"/>
    <w:rsid w:val="006A2D4F"/>
    <w:rsid w:val="006A3697"/>
    <w:rsid w:val="006A4485"/>
    <w:rsid w:val="006A5727"/>
    <w:rsid w:val="006A62B4"/>
    <w:rsid w:val="006A77BE"/>
    <w:rsid w:val="006B0321"/>
    <w:rsid w:val="006B2D47"/>
    <w:rsid w:val="006B480F"/>
    <w:rsid w:val="006B61F6"/>
    <w:rsid w:val="006B76E4"/>
    <w:rsid w:val="006B77CD"/>
    <w:rsid w:val="006C173C"/>
    <w:rsid w:val="006C7B84"/>
    <w:rsid w:val="006D02A7"/>
    <w:rsid w:val="006D2B9E"/>
    <w:rsid w:val="006D53E2"/>
    <w:rsid w:val="006D6686"/>
    <w:rsid w:val="006D68CA"/>
    <w:rsid w:val="006E1087"/>
    <w:rsid w:val="006E1515"/>
    <w:rsid w:val="006E31C2"/>
    <w:rsid w:val="006E3D7A"/>
    <w:rsid w:val="006E4B3B"/>
    <w:rsid w:val="006E4C2E"/>
    <w:rsid w:val="006E6529"/>
    <w:rsid w:val="006F2A79"/>
    <w:rsid w:val="006F50AE"/>
    <w:rsid w:val="007063CC"/>
    <w:rsid w:val="00707517"/>
    <w:rsid w:val="00710E58"/>
    <w:rsid w:val="00713021"/>
    <w:rsid w:val="007157C0"/>
    <w:rsid w:val="0071583B"/>
    <w:rsid w:val="00716991"/>
    <w:rsid w:val="0072384A"/>
    <w:rsid w:val="00724FD5"/>
    <w:rsid w:val="00731049"/>
    <w:rsid w:val="0074035B"/>
    <w:rsid w:val="00744614"/>
    <w:rsid w:val="00744CFE"/>
    <w:rsid w:val="00745840"/>
    <w:rsid w:val="00747FED"/>
    <w:rsid w:val="0075020F"/>
    <w:rsid w:val="00750922"/>
    <w:rsid w:val="007518ED"/>
    <w:rsid w:val="00753E23"/>
    <w:rsid w:val="007575F1"/>
    <w:rsid w:val="00760599"/>
    <w:rsid w:val="007650F7"/>
    <w:rsid w:val="00773A51"/>
    <w:rsid w:val="00777A09"/>
    <w:rsid w:val="00785061"/>
    <w:rsid w:val="00794134"/>
    <w:rsid w:val="007956B4"/>
    <w:rsid w:val="007961B9"/>
    <w:rsid w:val="007977A7"/>
    <w:rsid w:val="007A0FEA"/>
    <w:rsid w:val="007A4A6D"/>
    <w:rsid w:val="007C1CE4"/>
    <w:rsid w:val="007C403F"/>
    <w:rsid w:val="007C6DA0"/>
    <w:rsid w:val="007D0E3F"/>
    <w:rsid w:val="007D2A57"/>
    <w:rsid w:val="007D377C"/>
    <w:rsid w:val="007D3E10"/>
    <w:rsid w:val="007D608B"/>
    <w:rsid w:val="007D7712"/>
    <w:rsid w:val="007E4F11"/>
    <w:rsid w:val="007E4FB8"/>
    <w:rsid w:val="007E612A"/>
    <w:rsid w:val="007E66CB"/>
    <w:rsid w:val="007E6A10"/>
    <w:rsid w:val="007E7960"/>
    <w:rsid w:val="007F1D06"/>
    <w:rsid w:val="007F573F"/>
    <w:rsid w:val="007F6AFD"/>
    <w:rsid w:val="00803868"/>
    <w:rsid w:val="0080598B"/>
    <w:rsid w:val="008073A2"/>
    <w:rsid w:val="00810D7B"/>
    <w:rsid w:val="00810FDA"/>
    <w:rsid w:val="00811B13"/>
    <w:rsid w:val="008145A7"/>
    <w:rsid w:val="00822177"/>
    <w:rsid w:val="008226E0"/>
    <w:rsid w:val="00831AB3"/>
    <w:rsid w:val="00832C39"/>
    <w:rsid w:val="00832FD6"/>
    <w:rsid w:val="00835B90"/>
    <w:rsid w:val="00836D10"/>
    <w:rsid w:val="00840C72"/>
    <w:rsid w:val="00840F52"/>
    <w:rsid w:val="008411E6"/>
    <w:rsid w:val="00862951"/>
    <w:rsid w:val="00865BFC"/>
    <w:rsid w:val="00865FF5"/>
    <w:rsid w:val="00870787"/>
    <w:rsid w:val="0087288B"/>
    <w:rsid w:val="00873AC6"/>
    <w:rsid w:val="008740AA"/>
    <w:rsid w:val="00876433"/>
    <w:rsid w:val="00886704"/>
    <w:rsid w:val="00891E14"/>
    <w:rsid w:val="008A0659"/>
    <w:rsid w:val="008A42EA"/>
    <w:rsid w:val="008B0C52"/>
    <w:rsid w:val="008B1634"/>
    <w:rsid w:val="008B474C"/>
    <w:rsid w:val="008B717B"/>
    <w:rsid w:val="008B734C"/>
    <w:rsid w:val="008B7A1C"/>
    <w:rsid w:val="008C1F07"/>
    <w:rsid w:val="008C26AF"/>
    <w:rsid w:val="008C4DD1"/>
    <w:rsid w:val="008C69E7"/>
    <w:rsid w:val="008D0F22"/>
    <w:rsid w:val="008E4A67"/>
    <w:rsid w:val="008E54F8"/>
    <w:rsid w:val="008F0CB6"/>
    <w:rsid w:val="008F4EB5"/>
    <w:rsid w:val="008F5D55"/>
    <w:rsid w:val="0090009E"/>
    <w:rsid w:val="00900BE8"/>
    <w:rsid w:val="0090303A"/>
    <w:rsid w:val="00911482"/>
    <w:rsid w:val="009122AE"/>
    <w:rsid w:val="00912792"/>
    <w:rsid w:val="00916691"/>
    <w:rsid w:val="00924945"/>
    <w:rsid w:val="00925BCF"/>
    <w:rsid w:val="009261CB"/>
    <w:rsid w:val="009266BB"/>
    <w:rsid w:val="0093295B"/>
    <w:rsid w:val="0093405A"/>
    <w:rsid w:val="009366B5"/>
    <w:rsid w:val="00937DAF"/>
    <w:rsid w:val="00941413"/>
    <w:rsid w:val="009414CF"/>
    <w:rsid w:val="00942713"/>
    <w:rsid w:val="00947D13"/>
    <w:rsid w:val="00952162"/>
    <w:rsid w:val="0095258F"/>
    <w:rsid w:val="00952A33"/>
    <w:rsid w:val="00955A56"/>
    <w:rsid w:val="009639F7"/>
    <w:rsid w:val="0097038E"/>
    <w:rsid w:val="009706CD"/>
    <w:rsid w:val="00971EBA"/>
    <w:rsid w:val="00972C19"/>
    <w:rsid w:val="0097552A"/>
    <w:rsid w:val="009756E5"/>
    <w:rsid w:val="00977E61"/>
    <w:rsid w:val="0098430A"/>
    <w:rsid w:val="00984C91"/>
    <w:rsid w:val="00985111"/>
    <w:rsid w:val="00986770"/>
    <w:rsid w:val="00987A22"/>
    <w:rsid w:val="00994B16"/>
    <w:rsid w:val="00995381"/>
    <w:rsid w:val="009967C0"/>
    <w:rsid w:val="009A155F"/>
    <w:rsid w:val="009A74B5"/>
    <w:rsid w:val="009B089B"/>
    <w:rsid w:val="009B37D7"/>
    <w:rsid w:val="009C471C"/>
    <w:rsid w:val="009C519C"/>
    <w:rsid w:val="009C7B72"/>
    <w:rsid w:val="009D2ED0"/>
    <w:rsid w:val="009D46A6"/>
    <w:rsid w:val="009D4A44"/>
    <w:rsid w:val="009D52BB"/>
    <w:rsid w:val="009D6F42"/>
    <w:rsid w:val="009E2E23"/>
    <w:rsid w:val="009E5D36"/>
    <w:rsid w:val="009E62FD"/>
    <w:rsid w:val="009E7D50"/>
    <w:rsid w:val="009F11FB"/>
    <w:rsid w:val="009F183F"/>
    <w:rsid w:val="009F7E3E"/>
    <w:rsid w:val="00A01EC3"/>
    <w:rsid w:val="00A052D7"/>
    <w:rsid w:val="00A15489"/>
    <w:rsid w:val="00A30067"/>
    <w:rsid w:val="00A3107D"/>
    <w:rsid w:val="00A317F3"/>
    <w:rsid w:val="00A32791"/>
    <w:rsid w:val="00A36B5C"/>
    <w:rsid w:val="00A40C2C"/>
    <w:rsid w:val="00A41776"/>
    <w:rsid w:val="00A43923"/>
    <w:rsid w:val="00A43E94"/>
    <w:rsid w:val="00A45E46"/>
    <w:rsid w:val="00A52D97"/>
    <w:rsid w:val="00A535D0"/>
    <w:rsid w:val="00A57112"/>
    <w:rsid w:val="00A64C53"/>
    <w:rsid w:val="00A70C71"/>
    <w:rsid w:val="00A804E6"/>
    <w:rsid w:val="00A852D9"/>
    <w:rsid w:val="00A85614"/>
    <w:rsid w:val="00A90734"/>
    <w:rsid w:val="00A96519"/>
    <w:rsid w:val="00AA2319"/>
    <w:rsid w:val="00AA28C4"/>
    <w:rsid w:val="00AA5D8B"/>
    <w:rsid w:val="00AA70F6"/>
    <w:rsid w:val="00AB3C0F"/>
    <w:rsid w:val="00AC0E35"/>
    <w:rsid w:val="00AC1BB5"/>
    <w:rsid w:val="00AC4859"/>
    <w:rsid w:val="00AC726C"/>
    <w:rsid w:val="00AD2C47"/>
    <w:rsid w:val="00AD58A3"/>
    <w:rsid w:val="00AD76CC"/>
    <w:rsid w:val="00AE20CE"/>
    <w:rsid w:val="00AE2478"/>
    <w:rsid w:val="00AE273A"/>
    <w:rsid w:val="00AE341F"/>
    <w:rsid w:val="00AE4960"/>
    <w:rsid w:val="00AE6C82"/>
    <w:rsid w:val="00AE6DEA"/>
    <w:rsid w:val="00AE75DB"/>
    <w:rsid w:val="00AF1758"/>
    <w:rsid w:val="00AF2382"/>
    <w:rsid w:val="00AF2A37"/>
    <w:rsid w:val="00B00035"/>
    <w:rsid w:val="00B02D64"/>
    <w:rsid w:val="00B04560"/>
    <w:rsid w:val="00B15744"/>
    <w:rsid w:val="00B21B75"/>
    <w:rsid w:val="00B25CFB"/>
    <w:rsid w:val="00B33020"/>
    <w:rsid w:val="00B3356B"/>
    <w:rsid w:val="00B33667"/>
    <w:rsid w:val="00B3398A"/>
    <w:rsid w:val="00B3515E"/>
    <w:rsid w:val="00B40879"/>
    <w:rsid w:val="00B425AD"/>
    <w:rsid w:val="00B43615"/>
    <w:rsid w:val="00B44E09"/>
    <w:rsid w:val="00B46021"/>
    <w:rsid w:val="00B54973"/>
    <w:rsid w:val="00B56F81"/>
    <w:rsid w:val="00B61297"/>
    <w:rsid w:val="00B63501"/>
    <w:rsid w:val="00B648CE"/>
    <w:rsid w:val="00B664F9"/>
    <w:rsid w:val="00B70518"/>
    <w:rsid w:val="00B72A76"/>
    <w:rsid w:val="00B772C2"/>
    <w:rsid w:val="00B77A2A"/>
    <w:rsid w:val="00B86BA2"/>
    <w:rsid w:val="00B87678"/>
    <w:rsid w:val="00B91E33"/>
    <w:rsid w:val="00B97226"/>
    <w:rsid w:val="00B97DBB"/>
    <w:rsid w:val="00BA0035"/>
    <w:rsid w:val="00BA0978"/>
    <w:rsid w:val="00BA0C3F"/>
    <w:rsid w:val="00BA3C29"/>
    <w:rsid w:val="00BA3CAE"/>
    <w:rsid w:val="00BA4446"/>
    <w:rsid w:val="00BA7B47"/>
    <w:rsid w:val="00BA7E64"/>
    <w:rsid w:val="00BB59B1"/>
    <w:rsid w:val="00BC006D"/>
    <w:rsid w:val="00BD2F09"/>
    <w:rsid w:val="00BD7710"/>
    <w:rsid w:val="00BE2177"/>
    <w:rsid w:val="00BF1CAC"/>
    <w:rsid w:val="00BF2389"/>
    <w:rsid w:val="00BF61BC"/>
    <w:rsid w:val="00BF67D3"/>
    <w:rsid w:val="00BF7CE6"/>
    <w:rsid w:val="00C002D1"/>
    <w:rsid w:val="00C04822"/>
    <w:rsid w:val="00C0732C"/>
    <w:rsid w:val="00C106BB"/>
    <w:rsid w:val="00C112F1"/>
    <w:rsid w:val="00C154A4"/>
    <w:rsid w:val="00C16804"/>
    <w:rsid w:val="00C175B8"/>
    <w:rsid w:val="00C20C6D"/>
    <w:rsid w:val="00C24DF9"/>
    <w:rsid w:val="00C30B63"/>
    <w:rsid w:val="00C3204D"/>
    <w:rsid w:val="00C3542C"/>
    <w:rsid w:val="00C36488"/>
    <w:rsid w:val="00C41824"/>
    <w:rsid w:val="00C4268A"/>
    <w:rsid w:val="00C44AB0"/>
    <w:rsid w:val="00C44FCA"/>
    <w:rsid w:val="00C45EA6"/>
    <w:rsid w:val="00C4646A"/>
    <w:rsid w:val="00C47194"/>
    <w:rsid w:val="00C51232"/>
    <w:rsid w:val="00C517DA"/>
    <w:rsid w:val="00C5307D"/>
    <w:rsid w:val="00C55BA8"/>
    <w:rsid w:val="00C62182"/>
    <w:rsid w:val="00C64EB5"/>
    <w:rsid w:val="00C67AB1"/>
    <w:rsid w:val="00C77677"/>
    <w:rsid w:val="00C80368"/>
    <w:rsid w:val="00C820DF"/>
    <w:rsid w:val="00C8259C"/>
    <w:rsid w:val="00C82C4D"/>
    <w:rsid w:val="00C833BA"/>
    <w:rsid w:val="00C8351E"/>
    <w:rsid w:val="00C84024"/>
    <w:rsid w:val="00C84EFC"/>
    <w:rsid w:val="00C862EE"/>
    <w:rsid w:val="00C95546"/>
    <w:rsid w:val="00CA0E12"/>
    <w:rsid w:val="00CA23F9"/>
    <w:rsid w:val="00CA2D05"/>
    <w:rsid w:val="00CA3B91"/>
    <w:rsid w:val="00CA3FBD"/>
    <w:rsid w:val="00CA50DD"/>
    <w:rsid w:val="00CA6311"/>
    <w:rsid w:val="00CA6820"/>
    <w:rsid w:val="00CB11FB"/>
    <w:rsid w:val="00CB2478"/>
    <w:rsid w:val="00CB2AD7"/>
    <w:rsid w:val="00CB2C3A"/>
    <w:rsid w:val="00CC1774"/>
    <w:rsid w:val="00CC4A8A"/>
    <w:rsid w:val="00CC7114"/>
    <w:rsid w:val="00CC78D4"/>
    <w:rsid w:val="00CD03B1"/>
    <w:rsid w:val="00CD0946"/>
    <w:rsid w:val="00CD2369"/>
    <w:rsid w:val="00CD3CFF"/>
    <w:rsid w:val="00CD3D69"/>
    <w:rsid w:val="00CD6275"/>
    <w:rsid w:val="00CD7AE0"/>
    <w:rsid w:val="00CE0414"/>
    <w:rsid w:val="00CE1AB1"/>
    <w:rsid w:val="00CE53DE"/>
    <w:rsid w:val="00CE6EA1"/>
    <w:rsid w:val="00CE7A9A"/>
    <w:rsid w:val="00CF2470"/>
    <w:rsid w:val="00CF4A4F"/>
    <w:rsid w:val="00CF73C5"/>
    <w:rsid w:val="00D013AC"/>
    <w:rsid w:val="00D034C7"/>
    <w:rsid w:val="00D03B49"/>
    <w:rsid w:val="00D163A6"/>
    <w:rsid w:val="00D173AF"/>
    <w:rsid w:val="00D20BC9"/>
    <w:rsid w:val="00D2139D"/>
    <w:rsid w:val="00D224EE"/>
    <w:rsid w:val="00D2620D"/>
    <w:rsid w:val="00D33ED7"/>
    <w:rsid w:val="00D3727B"/>
    <w:rsid w:val="00D37C41"/>
    <w:rsid w:val="00D40E29"/>
    <w:rsid w:val="00D50F71"/>
    <w:rsid w:val="00D513BB"/>
    <w:rsid w:val="00D529B1"/>
    <w:rsid w:val="00D60304"/>
    <w:rsid w:val="00D64DC1"/>
    <w:rsid w:val="00D657BA"/>
    <w:rsid w:val="00D72C90"/>
    <w:rsid w:val="00D72E55"/>
    <w:rsid w:val="00D73FB9"/>
    <w:rsid w:val="00D77024"/>
    <w:rsid w:val="00D77238"/>
    <w:rsid w:val="00D77ED0"/>
    <w:rsid w:val="00D853FC"/>
    <w:rsid w:val="00D94A23"/>
    <w:rsid w:val="00DB0B0F"/>
    <w:rsid w:val="00DB1C02"/>
    <w:rsid w:val="00DB352D"/>
    <w:rsid w:val="00DB3EB6"/>
    <w:rsid w:val="00DC2683"/>
    <w:rsid w:val="00DD0BC1"/>
    <w:rsid w:val="00DD1858"/>
    <w:rsid w:val="00DD2E1A"/>
    <w:rsid w:val="00DD35E2"/>
    <w:rsid w:val="00DD6B0D"/>
    <w:rsid w:val="00DE0F11"/>
    <w:rsid w:val="00DE3185"/>
    <w:rsid w:val="00DE3188"/>
    <w:rsid w:val="00DE3A0A"/>
    <w:rsid w:val="00DE6499"/>
    <w:rsid w:val="00DF066A"/>
    <w:rsid w:val="00DF1F88"/>
    <w:rsid w:val="00DF510B"/>
    <w:rsid w:val="00DF7C30"/>
    <w:rsid w:val="00DF7E32"/>
    <w:rsid w:val="00DF7EA8"/>
    <w:rsid w:val="00E01873"/>
    <w:rsid w:val="00E02357"/>
    <w:rsid w:val="00E07361"/>
    <w:rsid w:val="00E106ED"/>
    <w:rsid w:val="00E1540E"/>
    <w:rsid w:val="00E15481"/>
    <w:rsid w:val="00E15BCD"/>
    <w:rsid w:val="00E17523"/>
    <w:rsid w:val="00E20C4B"/>
    <w:rsid w:val="00E215CD"/>
    <w:rsid w:val="00E2266A"/>
    <w:rsid w:val="00E25003"/>
    <w:rsid w:val="00E25CE2"/>
    <w:rsid w:val="00E27327"/>
    <w:rsid w:val="00E317ED"/>
    <w:rsid w:val="00E32A19"/>
    <w:rsid w:val="00E34C2C"/>
    <w:rsid w:val="00E34EAD"/>
    <w:rsid w:val="00E4111C"/>
    <w:rsid w:val="00E414FA"/>
    <w:rsid w:val="00E4368E"/>
    <w:rsid w:val="00E44C91"/>
    <w:rsid w:val="00E469DF"/>
    <w:rsid w:val="00E47A91"/>
    <w:rsid w:val="00E61A14"/>
    <w:rsid w:val="00E61BA5"/>
    <w:rsid w:val="00E62B04"/>
    <w:rsid w:val="00E63F3A"/>
    <w:rsid w:val="00E667E8"/>
    <w:rsid w:val="00E67A4E"/>
    <w:rsid w:val="00E67F3A"/>
    <w:rsid w:val="00E70648"/>
    <w:rsid w:val="00E71ACE"/>
    <w:rsid w:val="00E745E2"/>
    <w:rsid w:val="00E747D9"/>
    <w:rsid w:val="00E77637"/>
    <w:rsid w:val="00E800E0"/>
    <w:rsid w:val="00E80AA3"/>
    <w:rsid w:val="00E80E19"/>
    <w:rsid w:val="00E80E38"/>
    <w:rsid w:val="00E8116B"/>
    <w:rsid w:val="00E84306"/>
    <w:rsid w:val="00E86A07"/>
    <w:rsid w:val="00E91A29"/>
    <w:rsid w:val="00E965E1"/>
    <w:rsid w:val="00EA13AA"/>
    <w:rsid w:val="00EA1990"/>
    <w:rsid w:val="00EA274A"/>
    <w:rsid w:val="00EA2A8C"/>
    <w:rsid w:val="00EA3F1D"/>
    <w:rsid w:val="00EA7737"/>
    <w:rsid w:val="00EB089B"/>
    <w:rsid w:val="00EB15CA"/>
    <w:rsid w:val="00EB1A49"/>
    <w:rsid w:val="00EB2C42"/>
    <w:rsid w:val="00EC190C"/>
    <w:rsid w:val="00EC3DE8"/>
    <w:rsid w:val="00EC5AD9"/>
    <w:rsid w:val="00EC672C"/>
    <w:rsid w:val="00ED0BD6"/>
    <w:rsid w:val="00ED1F1B"/>
    <w:rsid w:val="00ED3259"/>
    <w:rsid w:val="00ED5CA2"/>
    <w:rsid w:val="00EE2E32"/>
    <w:rsid w:val="00EE524F"/>
    <w:rsid w:val="00EE6556"/>
    <w:rsid w:val="00EF33A3"/>
    <w:rsid w:val="00EF33B9"/>
    <w:rsid w:val="00EF4A8A"/>
    <w:rsid w:val="00EF6B14"/>
    <w:rsid w:val="00EF7ECA"/>
    <w:rsid w:val="00F024B8"/>
    <w:rsid w:val="00F02A95"/>
    <w:rsid w:val="00F031DD"/>
    <w:rsid w:val="00F058C3"/>
    <w:rsid w:val="00F061E7"/>
    <w:rsid w:val="00F114F3"/>
    <w:rsid w:val="00F12273"/>
    <w:rsid w:val="00F1432D"/>
    <w:rsid w:val="00F147FD"/>
    <w:rsid w:val="00F167D9"/>
    <w:rsid w:val="00F268BF"/>
    <w:rsid w:val="00F275E8"/>
    <w:rsid w:val="00F27B7A"/>
    <w:rsid w:val="00F30BE5"/>
    <w:rsid w:val="00F33A2D"/>
    <w:rsid w:val="00F347B7"/>
    <w:rsid w:val="00F36DAC"/>
    <w:rsid w:val="00F37A9C"/>
    <w:rsid w:val="00F425DC"/>
    <w:rsid w:val="00F4671E"/>
    <w:rsid w:val="00F50026"/>
    <w:rsid w:val="00F5013D"/>
    <w:rsid w:val="00F50A57"/>
    <w:rsid w:val="00F5304C"/>
    <w:rsid w:val="00F5518A"/>
    <w:rsid w:val="00F60808"/>
    <w:rsid w:val="00F646C2"/>
    <w:rsid w:val="00F665AC"/>
    <w:rsid w:val="00F70E2B"/>
    <w:rsid w:val="00F70F99"/>
    <w:rsid w:val="00F71603"/>
    <w:rsid w:val="00F71E4F"/>
    <w:rsid w:val="00F73D34"/>
    <w:rsid w:val="00F813C5"/>
    <w:rsid w:val="00F81AA4"/>
    <w:rsid w:val="00F82762"/>
    <w:rsid w:val="00F85489"/>
    <w:rsid w:val="00F915CC"/>
    <w:rsid w:val="00F971E2"/>
    <w:rsid w:val="00FA03D7"/>
    <w:rsid w:val="00FA12DD"/>
    <w:rsid w:val="00FA1CAF"/>
    <w:rsid w:val="00FA7670"/>
    <w:rsid w:val="00FB552B"/>
    <w:rsid w:val="00FB564A"/>
    <w:rsid w:val="00FB6A8E"/>
    <w:rsid w:val="00FD1870"/>
    <w:rsid w:val="00FD284E"/>
    <w:rsid w:val="00FD5E85"/>
    <w:rsid w:val="00FD74AC"/>
    <w:rsid w:val="00FD7DC5"/>
    <w:rsid w:val="00FE0DE2"/>
    <w:rsid w:val="00FE1853"/>
    <w:rsid w:val="00FE3B1C"/>
    <w:rsid w:val="00FF07B3"/>
    <w:rsid w:val="00FF25CF"/>
    <w:rsid w:val="00FF2D67"/>
    <w:rsid w:val="00FF40B7"/>
    <w:rsid w:val="00FF548B"/>
    <w:rsid w:val="00FF5CEA"/>
    <w:rsid w:val="00FF66C2"/>
    <w:rsid w:val="00FF6A5D"/>
    <w:rsid w:val="00FF7447"/>
    <w:rsid w:val="0381E233"/>
    <w:rsid w:val="03BBDE0E"/>
    <w:rsid w:val="05D6318B"/>
    <w:rsid w:val="0F801E59"/>
    <w:rsid w:val="1070D6C4"/>
    <w:rsid w:val="13A4F649"/>
    <w:rsid w:val="13EC3F85"/>
    <w:rsid w:val="1A75ED86"/>
    <w:rsid w:val="282197A8"/>
    <w:rsid w:val="2DFF5AB5"/>
    <w:rsid w:val="2E9A7CEF"/>
    <w:rsid w:val="329ED257"/>
    <w:rsid w:val="3449E551"/>
    <w:rsid w:val="3B59DF30"/>
    <w:rsid w:val="3E0C3C9F"/>
    <w:rsid w:val="3ED4E767"/>
    <w:rsid w:val="48F994C0"/>
    <w:rsid w:val="4E415E4F"/>
    <w:rsid w:val="511CD948"/>
    <w:rsid w:val="51D30C6D"/>
    <w:rsid w:val="51D68DAA"/>
    <w:rsid w:val="5984AF33"/>
    <w:rsid w:val="5E549227"/>
    <w:rsid w:val="715096AA"/>
    <w:rsid w:val="75D9361D"/>
    <w:rsid w:val="7E29EB99"/>
    <w:rsid w:val="7EFC1ED2"/>
    <w:rsid w:val="7FC91F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7799787"/>
  <w15:chartTrackingRefBased/>
  <w15:docId w15:val="{AA7A4C4C-CA74-40B4-9B68-D1A8EB6AA0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lang w:val="pl-PL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pPr>
      <w:pBdr>
        <w:top w:val="nil"/>
        <w:left w:val="nil"/>
        <w:bottom w:val="nil"/>
        <w:right w:val="nil"/>
        <w:between w:val="nil"/>
        <w:bar w:val="nil"/>
      </w:pBdr>
    </w:pPr>
    <w:rPr>
      <w:rFonts w:cs="Arial Unicode MS"/>
      <w:color w:val="000000"/>
      <w:kern w:val="20"/>
      <w:sz w:val="24"/>
      <w:szCs w:val="24"/>
      <w:u w:color="000000"/>
      <w:bdr w:val="nil"/>
      <w:lang w:eastAsia="en-GB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rPr>
      <w:u w:val="single"/>
    </w:rPr>
  </w:style>
  <w:style w:type="table" w:customStyle="1" w:styleId="TableNormal1">
    <w:name w:val="Table Normal1"/>
    <w:pPr>
      <w:pBdr>
        <w:top w:val="nil"/>
        <w:left w:val="nil"/>
        <w:bottom w:val="nil"/>
        <w:right w:val="nil"/>
        <w:between w:val="nil"/>
        <w:bar w:val="nil"/>
      </w:pBdr>
    </w:pPr>
    <w:rPr>
      <w:bdr w:val="nil"/>
      <w:lang w:val="en-GB" w:eastAsia="en-GB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Nagwekistopka">
    <w:name w:val="Nagłówek i stopka"/>
    <w:pPr>
      <w:pBdr>
        <w:top w:val="nil"/>
        <w:left w:val="nil"/>
        <w:bottom w:val="nil"/>
        <w:right w:val="nil"/>
        <w:between w:val="nil"/>
        <w:bar w:val="nil"/>
      </w:pBd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  <w:bdr w:val="nil"/>
      <w:lang w:val="en-GB" w:eastAsia="en-GB"/>
    </w:rPr>
  </w:style>
  <w:style w:type="paragraph" w:styleId="Stopka">
    <w:name w:val="footer"/>
    <w:pPr>
      <w:pBdr>
        <w:top w:val="nil"/>
        <w:left w:val="nil"/>
        <w:bottom w:val="nil"/>
        <w:right w:val="nil"/>
        <w:between w:val="nil"/>
        <w:bar w:val="nil"/>
      </w:pBdr>
      <w:tabs>
        <w:tab w:val="center" w:pos="4536"/>
        <w:tab w:val="right" w:pos="9072"/>
      </w:tabs>
    </w:pPr>
    <w:rPr>
      <w:rFonts w:cs="Arial Unicode MS"/>
      <w:color w:val="000000"/>
      <w:kern w:val="20"/>
      <w:sz w:val="24"/>
      <w:szCs w:val="24"/>
      <w:u w:color="000000"/>
      <w:bdr w:val="nil"/>
      <w:lang w:val="en-GB" w:eastAsia="en-GB"/>
    </w:rPr>
  </w:style>
  <w:style w:type="numbering" w:customStyle="1" w:styleId="Numery">
    <w:name w:val="Numery"/>
    <w:pPr>
      <w:numPr>
        <w:numId w:val="1"/>
      </w:numPr>
    </w:pPr>
  </w:style>
  <w:style w:type="paragraph" w:customStyle="1" w:styleId="Domylne">
    <w:name w:val="Domyślne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 Neue" w:eastAsia="Helvetica Neue" w:hAnsi="Helvetica Neue" w:cs="Helvetica Neue"/>
      <w:color w:val="000000"/>
      <w:sz w:val="22"/>
      <w:szCs w:val="22"/>
      <w:bdr w:val="nil"/>
      <w:lang w:val="en-GB" w:eastAsia="en-GB"/>
    </w:rPr>
  </w:style>
  <w:style w:type="paragraph" w:styleId="Tekstprzypisudolnego">
    <w:name w:val="footnote text"/>
    <w:link w:val="TekstprzypisudolnegoZnak"/>
    <w:uiPriority w:val="99"/>
    <w:pPr>
      <w:pBdr>
        <w:top w:val="nil"/>
        <w:left w:val="nil"/>
        <w:bottom w:val="nil"/>
        <w:right w:val="nil"/>
        <w:between w:val="nil"/>
        <w:bar w:val="nil"/>
      </w:pBdr>
    </w:pPr>
    <w:rPr>
      <w:rFonts w:cs="Arial Unicode MS"/>
      <w:color w:val="000000"/>
      <w:kern w:val="20"/>
      <w:u w:color="000000"/>
      <w:bdr w:val="nil"/>
      <w:lang w:val="en-GB" w:eastAsia="en-GB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Pr>
      <w:sz w:val="20"/>
      <w:szCs w:val="20"/>
    </w:rPr>
  </w:style>
  <w:style w:type="character" w:customStyle="1" w:styleId="TekstkomentarzaZnak">
    <w:name w:val="Tekst komentarza Znak"/>
    <w:link w:val="Tekstkomentarza"/>
    <w:uiPriority w:val="99"/>
    <w:semiHidden/>
    <w:rPr>
      <w:rFonts w:cs="Arial Unicode MS"/>
      <w:color w:val="000000"/>
      <w:kern w:val="20"/>
      <w:u w:color="000000"/>
    </w:rPr>
  </w:style>
  <w:style w:type="character" w:styleId="Odwoaniedokomentarza">
    <w:name w:val="annotation reference"/>
    <w:uiPriority w:val="99"/>
    <w:semiHidden/>
    <w:unhideWhenUsed/>
    <w:rPr>
      <w:sz w:val="16"/>
      <w:szCs w:val="16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7F6AFD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7F6AFD"/>
    <w:rPr>
      <w:rFonts w:ascii="Tahoma" w:hAnsi="Tahoma" w:cs="Tahoma"/>
      <w:color w:val="000000"/>
      <w:kern w:val="20"/>
      <w:sz w:val="16"/>
      <w:szCs w:val="16"/>
      <w:u w:color="000000"/>
    </w:rPr>
  </w:style>
  <w:style w:type="character" w:styleId="Odwoanieprzypisudolnego">
    <w:name w:val="footnote reference"/>
    <w:uiPriority w:val="99"/>
    <w:unhideWhenUsed/>
    <w:rsid w:val="00E965E1"/>
    <w:rPr>
      <w:vertAlign w:val="superscript"/>
    </w:rPr>
  </w:style>
  <w:style w:type="paragraph" w:styleId="Akapitzlist">
    <w:name w:val="List Paragraph"/>
    <w:basedOn w:val="Normalny"/>
    <w:uiPriority w:val="34"/>
    <w:qFormat/>
    <w:rsid w:val="00E965E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160" w:line="259" w:lineRule="auto"/>
      <w:ind w:left="720"/>
      <w:contextualSpacing/>
    </w:pPr>
    <w:rPr>
      <w:rFonts w:ascii="Helvetica Neue" w:eastAsia="Helvetica Neue" w:hAnsi="Helvetica Neue" w:cs="Times New Roman"/>
      <w:color w:val="auto"/>
      <w:kern w:val="0"/>
      <w:sz w:val="22"/>
      <w:szCs w:val="22"/>
      <w:bdr w:val="none" w:sz="0" w:space="0" w:color="auto"/>
      <w:lang w:eastAsia="en-US"/>
    </w:rPr>
  </w:style>
  <w:style w:type="paragraph" w:customStyle="1" w:styleId="Akapitzlist1">
    <w:name w:val="Akapit z listą1"/>
    <w:basedOn w:val="Normalny"/>
    <w:rsid w:val="00A64C5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160" w:line="259" w:lineRule="auto"/>
      <w:ind w:left="720"/>
      <w:contextualSpacing/>
    </w:pPr>
    <w:rPr>
      <w:rFonts w:ascii="Calibri" w:eastAsia="Times New Roman" w:hAnsi="Calibri" w:cs="Times New Roman"/>
      <w:color w:val="auto"/>
      <w:kern w:val="0"/>
      <w:sz w:val="22"/>
      <w:szCs w:val="22"/>
      <w:bdr w:val="none" w:sz="0" w:space="0" w:color="auto"/>
      <w:lang w:eastAsia="en-US"/>
    </w:rPr>
  </w:style>
  <w:style w:type="paragraph" w:customStyle="1" w:styleId="Default">
    <w:name w:val="Default"/>
    <w:rsid w:val="00B02D64"/>
    <w:pPr>
      <w:autoSpaceDE w:val="0"/>
      <w:autoSpaceDN w:val="0"/>
      <w:adjustRightInd w:val="0"/>
    </w:pPr>
    <w:rPr>
      <w:color w:val="000000"/>
      <w:sz w:val="24"/>
      <w:szCs w:val="24"/>
      <w:bdr w:val="nil"/>
      <w:lang w:val="en-GB" w:eastAsia="en-GB"/>
    </w:rPr>
  </w:style>
  <w:style w:type="table" w:styleId="Tabela-Siatka">
    <w:name w:val="Table Grid"/>
    <w:basedOn w:val="Standardowy"/>
    <w:uiPriority w:val="59"/>
    <w:rsid w:val="003860E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kstprzypisudolnegoZnak">
    <w:name w:val="Tekst przypisu dolnego Znak"/>
    <w:link w:val="Tekstprzypisudolnego"/>
    <w:uiPriority w:val="99"/>
    <w:rsid w:val="00FA12DD"/>
    <w:rPr>
      <w:rFonts w:cs="Arial Unicode MS"/>
      <w:color w:val="000000"/>
      <w:kern w:val="20"/>
      <w:u w:color="00000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4D060D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4D060D"/>
    <w:rPr>
      <w:rFonts w:cs="Arial Unicode MS"/>
      <w:b/>
      <w:bCs/>
      <w:color w:val="000000"/>
      <w:kern w:val="20"/>
      <w:u w:color="000000"/>
    </w:rPr>
  </w:style>
  <w:style w:type="paragraph" w:styleId="Nagwek">
    <w:name w:val="header"/>
    <w:basedOn w:val="Normalny"/>
    <w:link w:val="NagwekZnak"/>
    <w:uiPriority w:val="99"/>
    <w:unhideWhenUsed/>
    <w:rsid w:val="001D3B79"/>
    <w:pPr>
      <w:tabs>
        <w:tab w:val="center" w:pos="4536"/>
        <w:tab w:val="right" w:pos="9072"/>
      </w:tabs>
    </w:pPr>
  </w:style>
  <w:style w:type="character" w:customStyle="1" w:styleId="NagwekZnak">
    <w:name w:val="Nagłówek Znak"/>
    <w:link w:val="Nagwek"/>
    <w:uiPriority w:val="99"/>
    <w:rsid w:val="001D3B79"/>
    <w:rPr>
      <w:rFonts w:cs="Arial Unicode MS"/>
      <w:color w:val="000000"/>
      <w:kern w:val="20"/>
      <w:sz w:val="24"/>
      <w:szCs w:val="24"/>
      <w:u w:color="000000"/>
      <w:bdr w:val="nil"/>
      <w:lang w:val="en-GB" w:eastAsia="en-GB"/>
    </w:rPr>
  </w:style>
  <w:style w:type="paragraph" w:styleId="Poprawka">
    <w:name w:val="Revision"/>
    <w:hidden/>
    <w:uiPriority w:val="99"/>
    <w:semiHidden/>
    <w:rsid w:val="00540419"/>
    <w:rPr>
      <w:rFonts w:cs="Arial Unicode MS"/>
      <w:color w:val="000000"/>
      <w:kern w:val="20"/>
      <w:sz w:val="24"/>
      <w:szCs w:val="24"/>
      <w:u w:color="000000"/>
      <w:bdr w:val="nil"/>
      <w:lang w:eastAsia="en-GB"/>
    </w:rPr>
  </w:style>
  <w:style w:type="paragraph" w:styleId="NormalnyWeb">
    <w:name w:val="Normal (Web)"/>
    <w:basedOn w:val="Normalny"/>
    <w:uiPriority w:val="99"/>
    <w:unhideWhenUsed/>
    <w:rsid w:val="00BC006D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eastAsia="Times New Roman" w:cs="Times New Roman"/>
      <w:color w:val="auto"/>
      <w:kern w:val="0"/>
      <w:bdr w:val="none" w:sz="0" w:space="0" w:color="auto"/>
      <w:lang w:eastAsia="pl-PL"/>
    </w:rPr>
  </w:style>
  <w:style w:type="character" w:styleId="Tekstzastpczy">
    <w:name w:val="Placeholder Text"/>
    <w:basedOn w:val="Domylnaczcionkaakapitu"/>
    <w:uiPriority w:val="99"/>
    <w:semiHidden/>
    <w:rsid w:val="00EF33A3"/>
    <w:rPr>
      <w:color w:val="808080"/>
    </w:rPr>
  </w:style>
  <w:style w:type="paragraph" w:styleId="Bezodstpw">
    <w:name w:val="No Spacing"/>
    <w:uiPriority w:val="1"/>
    <w:qFormat/>
    <w:rsid w:val="004C6291"/>
    <w:pPr>
      <w:pBdr>
        <w:top w:val="nil"/>
        <w:left w:val="nil"/>
        <w:bottom w:val="nil"/>
        <w:right w:val="nil"/>
        <w:between w:val="nil"/>
        <w:bar w:val="nil"/>
      </w:pBdr>
    </w:pPr>
    <w:rPr>
      <w:rFonts w:cs="Arial Unicode MS"/>
      <w:color w:val="000000"/>
      <w:kern w:val="20"/>
      <w:sz w:val="24"/>
      <w:szCs w:val="24"/>
      <w:u w:color="000000"/>
      <w:bdr w:val="nil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820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95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272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038902">
              <w:blockQuote w:val="1"/>
              <w:marLeft w:val="720"/>
              <w:marRight w:val="7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560158">
              <w:blockQuote w:val="1"/>
              <w:marLeft w:val="720"/>
              <w:marRight w:val="7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213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68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80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56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462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1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99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��< ? x m l   v e r s i o n = " 1 . 0 "   e n c o d i n g = " u t f - 1 6 " ? > < A r r a y O f D o c u m e n t L i n k   x m l n s : x s d = " h t t p : / / w w w . w 3 . o r g / 2 0 0 1 / X M L S c h e m a "   x m l n s : x s i = " h t t p : / / w w w . w 3 . o r g / 2 0 0 1 / X M L S c h e m a - i n s t a n c e " / > 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21F98B6-9FA9-4725-86B7-844CEDDF7DA0}">
  <ds:schemaRefs>
    <ds:schemaRef ds:uri="http://www.w3.org/2001/XMLSchema"/>
  </ds:schemaRefs>
</ds:datastoreItem>
</file>

<file path=customXml/itemProps2.xml><?xml version="1.0" encoding="utf-8"?>
<ds:datastoreItem xmlns:ds="http://schemas.openxmlformats.org/officeDocument/2006/customXml" ds:itemID="{8904516D-E15E-4CD6-B11F-54D58C0EAD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474</Words>
  <Characters>2849</Characters>
  <Application>Microsoft Office Word</Application>
  <DocSecurity>0</DocSecurity>
  <Lines>23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K48 PŁ</Company>
  <LinksUpToDate>false</LinksUpToDate>
  <CharactersWithSpaces>3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cp:lastModifiedBy>PC</cp:lastModifiedBy>
  <cp:revision>4</cp:revision>
  <cp:lastPrinted>2021-08-06T06:40:00Z</cp:lastPrinted>
  <dcterms:created xsi:type="dcterms:W3CDTF">2021-08-06T06:42:00Z</dcterms:created>
  <dcterms:modified xsi:type="dcterms:W3CDTF">2021-08-06T06:48:00Z</dcterms:modified>
</cp:coreProperties>
</file>